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B75550" w14:textId="51D7F7CE" w:rsidR="002549B6" w:rsidRDefault="002549B6" w:rsidP="002549B6">
      <w:pPr>
        <w:spacing w:line="276" w:lineRule="auto"/>
        <w:jc w:val="center"/>
        <w:rPr>
          <w:b/>
          <w:bCs/>
          <w:sz w:val="36"/>
          <w:szCs w:val="32"/>
        </w:rPr>
      </w:pPr>
      <w:r w:rsidRPr="00B62598">
        <w:rPr>
          <w:b/>
          <w:bCs/>
          <w:sz w:val="36"/>
          <w:szCs w:val="32"/>
        </w:rPr>
        <w:t xml:space="preserve">Building </w:t>
      </w:r>
      <w:r w:rsidR="00067797">
        <w:rPr>
          <w:b/>
          <w:bCs/>
          <w:sz w:val="36"/>
          <w:szCs w:val="32"/>
        </w:rPr>
        <w:t>P</w:t>
      </w:r>
      <w:r w:rsidRPr="00B62598">
        <w:rPr>
          <w:b/>
          <w:bCs/>
          <w:sz w:val="36"/>
          <w:szCs w:val="32"/>
        </w:rPr>
        <w:t xml:space="preserve">rediction </w:t>
      </w:r>
      <w:r w:rsidR="00067797">
        <w:rPr>
          <w:b/>
          <w:bCs/>
          <w:sz w:val="36"/>
          <w:szCs w:val="32"/>
        </w:rPr>
        <w:t>M</w:t>
      </w:r>
      <w:r w:rsidRPr="00B62598">
        <w:rPr>
          <w:b/>
          <w:bCs/>
          <w:sz w:val="36"/>
          <w:szCs w:val="32"/>
        </w:rPr>
        <w:t xml:space="preserve">odels and </w:t>
      </w:r>
      <w:r w:rsidR="00067797">
        <w:rPr>
          <w:b/>
          <w:bCs/>
          <w:sz w:val="36"/>
          <w:szCs w:val="32"/>
        </w:rPr>
        <w:t>Visualizing P</w:t>
      </w:r>
      <w:r w:rsidRPr="00B62598">
        <w:rPr>
          <w:b/>
          <w:bCs/>
          <w:sz w:val="36"/>
          <w:szCs w:val="32"/>
        </w:rPr>
        <w:t xml:space="preserve">layers </w:t>
      </w:r>
      <w:r w:rsidR="00067797">
        <w:rPr>
          <w:b/>
          <w:bCs/>
          <w:sz w:val="36"/>
          <w:szCs w:val="32"/>
        </w:rPr>
        <w:t>Shooting Position</w:t>
      </w:r>
      <w:r w:rsidRPr="00B62598">
        <w:rPr>
          <w:b/>
          <w:bCs/>
          <w:sz w:val="36"/>
          <w:szCs w:val="32"/>
        </w:rPr>
        <w:t xml:space="preserve"> for NBA</w:t>
      </w:r>
    </w:p>
    <w:p w14:paraId="0950CACA" w14:textId="77777777" w:rsidR="002549B6" w:rsidRPr="00A322A2" w:rsidRDefault="002549B6" w:rsidP="002549B6">
      <w:pPr>
        <w:spacing w:afterLines="50" w:after="180" w:line="276" w:lineRule="auto"/>
        <w:jc w:val="center"/>
      </w:pPr>
      <w:r w:rsidRPr="00A322A2">
        <w:rPr>
          <w:rFonts w:hint="eastAsia"/>
        </w:rPr>
        <w:t>A</w:t>
      </w:r>
      <w:r w:rsidRPr="00A322A2">
        <w:t>uthor: Chun-Cheng Chang, Anthony Chu</w:t>
      </w:r>
      <w:r>
        <w:t xml:space="preserve">, </w:t>
      </w:r>
      <w:r w:rsidRPr="00DC2757">
        <w:t>Phyllis Chen</w:t>
      </w:r>
    </w:p>
    <w:p w14:paraId="7DBA68B3" w14:textId="77777777" w:rsidR="002549B6" w:rsidRPr="00855871" w:rsidRDefault="002549B6" w:rsidP="002549B6">
      <w:pPr>
        <w:pStyle w:val="a3"/>
        <w:numPr>
          <w:ilvl w:val="0"/>
          <w:numId w:val="1"/>
        </w:numPr>
        <w:spacing w:line="276" w:lineRule="auto"/>
        <w:ind w:leftChars="0"/>
        <w:rPr>
          <w:b/>
          <w:bCs/>
          <w:sz w:val="28"/>
          <w:szCs w:val="24"/>
        </w:rPr>
      </w:pPr>
      <w:r w:rsidRPr="00855871">
        <w:rPr>
          <w:rFonts w:hint="eastAsia"/>
          <w:b/>
          <w:bCs/>
          <w:sz w:val="28"/>
          <w:szCs w:val="24"/>
        </w:rPr>
        <w:t>S</w:t>
      </w:r>
      <w:r w:rsidRPr="00855871">
        <w:rPr>
          <w:b/>
          <w:bCs/>
          <w:sz w:val="28"/>
          <w:szCs w:val="24"/>
        </w:rPr>
        <w:t>ummary of Research Questions:</w:t>
      </w:r>
    </w:p>
    <w:p w14:paraId="734F9E4D" w14:textId="553072BC" w:rsidR="002549B6" w:rsidRDefault="002549B6" w:rsidP="002549B6">
      <w:pPr>
        <w:pStyle w:val="a3"/>
        <w:numPr>
          <w:ilvl w:val="1"/>
          <w:numId w:val="1"/>
        </w:numPr>
        <w:spacing w:line="276" w:lineRule="auto"/>
        <w:ind w:leftChars="0"/>
        <w:rPr>
          <w:b/>
          <w:bCs/>
        </w:rPr>
      </w:pPr>
      <w:r>
        <w:rPr>
          <w:b/>
          <w:bCs/>
        </w:rPr>
        <w:t xml:space="preserve">How to efficiently visualize players’ </w:t>
      </w:r>
      <w:r w:rsidR="00D8221E">
        <w:rPr>
          <w:b/>
          <w:bCs/>
        </w:rPr>
        <w:t xml:space="preserve">shooting </w:t>
      </w:r>
      <w:r>
        <w:rPr>
          <w:b/>
          <w:bCs/>
        </w:rPr>
        <w:t>data</w:t>
      </w:r>
      <w:r w:rsidRPr="00855871">
        <w:rPr>
          <w:b/>
          <w:bCs/>
        </w:rPr>
        <w:t>:</w:t>
      </w:r>
    </w:p>
    <w:p w14:paraId="5078D2CD" w14:textId="21E4675F" w:rsidR="002549B6" w:rsidRPr="00595FB1" w:rsidRDefault="00E575EB" w:rsidP="00556AB1">
      <w:pPr>
        <w:pStyle w:val="a3"/>
        <w:spacing w:afterLines="50" w:after="180" w:line="276" w:lineRule="auto"/>
        <w:ind w:leftChars="0" w:left="680"/>
      </w:pPr>
      <w:r>
        <w:t>Typically</w:t>
      </w:r>
      <w:r w:rsidRPr="00E575EB">
        <w:t>, it is difficult to directly visualize and understand players’ shooting data because plotting an x-y coordinate plot abstractly in your head is very hard to formulate. Therefore, we found it beneficial to build a user-friendly program that can efficiently plot various individual player shooting data</w:t>
      </w:r>
      <w:r w:rsidR="00090379">
        <w:t xml:space="preserve"> by requiring user to input player’s name, team working for, and year of season to plot</w:t>
      </w:r>
      <w:r w:rsidRPr="00E575EB">
        <w:t>.</w:t>
      </w:r>
    </w:p>
    <w:p w14:paraId="463BF2CA" w14:textId="4EF1B7D9" w:rsidR="002549B6" w:rsidRPr="00855871" w:rsidRDefault="00090379" w:rsidP="002549B6">
      <w:pPr>
        <w:pStyle w:val="a3"/>
        <w:numPr>
          <w:ilvl w:val="1"/>
          <w:numId w:val="1"/>
        </w:numPr>
        <w:spacing w:line="276" w:lineRule="auto"/>
        <w:ind w:leftChars="0"/>
        <w:rPr>
          <w:b/>
          <w:bCs/>
        </w:rPr>
      </w:pPr>
      <w:r>
        <w:rPr>
          <w:b/>
          <w:bCs/>
        </w:rPr>
        <w:t>Can we predict players’ salary?</w:t>
      </w:r>
      <w:r w:rsidR="002549B6" w:rsidRPr="00855871">
        <w:rPr>
          <w:b/>
          <w:bCs/>
        </w:rPr>
        <w:t>:</w:t>
      </w:r>
    </w:p>
    <w:p w14:paraId="04DE13F1" w14:textId="78E5560D" w:rsidR="002549B6" w:rsidRPr="00017DD5" w:rsidRDefault="00E575EB" w:rsidP="002549B6">
      <w:pPr>
        <w:pStyle w:val="a3"/>
        <w:spacing w:afterLines="50" w:after="180" w:line="276" w:lineRule="auto"/>
        <w:ind w:leftChars="0" w:left="680"/>
      </w:pPr>
      <w:r>
        <w:t xml:space="preserve">We believe that salary is a crucial indicator of </w:t>
      </w:r>
      <w:r w:rsidR="00090379">
        <w:t>players’</w:t>
      </w:r>
      <w:r>
        <w:t xml:space="preserve"> performance, so we </w:t>
      </w:r>
      <w:r w:rsidR="00090379">
        <w:t>want to build up a model to see how players’ data affect their salaries</w:t>
      </w:r>
      <w:r>
        <w:t xml:space="preserve">. We accomplish this by building a model that predicts </w:t>
      </w:r>
      <w:r w:rsidR="007B3C9F">
        <w:t>salary</w:t>
      </w:r>
      <w:r>
        <w:t xml:space="preserve"> </w:t>
      </w:r>
      <w:r w:rsidR="007B3C9F">
        <w:t>based on several players’ data like season average points and assists</w:t>
      </w:r>
      <w:r>
        <w:t>.</w:t>
      </w:r>
    </w:p>
    <w:p w14:paraId="56AFAEE2" w14:textId="77777777" w:rsidR="002549B6" w:rsidRPr="0077438C" w:rsidRDefault="002549B6" w:rsidP="002549B6">
      <w:pPr>
        <w:pStyle w:val="a3"/>
        <w:numPr>
          <w:ilvl w:val="1"/>
          <w:numId w:val="1"/>
        </w:numPr>
        <w:spacing w:line="276" w:lineRule="auto"/>
        <w:ind w:leftChars="0"/>
        <w:rPr>
          <w:b/>
          <w:bCs/>
        </w:rPr>
      </w:pPr>
      <w:r>
        <w:rPr>
          <w:b/>
          <w:bCs/>
        </w:rPr>
        <w:t>Can we predict the winning rate of each team?</w:t>
      </w:r>
      <w:r w:rsidRPr="00855871">
        <w:rPr>
          <w:b/>
          <w:bCs/>
        </w:rPr>
        <w:t>:</w:t>
      </w:r>
    </w:p>
    <w:p w14:paraId="7C29E3EF" w14:textId="5EF52370" w:rsidR="00E575EB" w:rsidRPr="00017DD5" w:rsidRDefault="00E575EB" w:rsidP="00556AB1">
      <w:pPr>
        <w:pStyle w:val="a3"/>
        <w:spacing w:afterLines="50" w:after="180" w:line="276" w:lineRule="auto"/>
        <w:ind w:leftChars="0" w:left="680"/>
        <w:rPr>
          <w:b/>
          <w:bCs/>
        </w:rPr>
      </w:pPr>
      <w:r>
        <w:t xml:space="preserve">It is common for people to judge a team’s success based on their winning rate; this factor </w:t>
      </w:r>
      <w:r w:rsidR="007B3C9F">
        <w:t>influences both</w:t>
      </w:r>
      <w:r>
        <w:t xml:space="preserve"> the season and play-off </w:t>
      </w:r>
      <w:r w:rsidR="007B3C9F">
        <w:t>game trend</w:t>
      </w:r>
      <w:r>
        <w:t>. By using player</w:t>
      </w:r>
      <w:r w:rsidR="007B3C9F">
        <w:t>s</w:t>
      </w:r>
      <w:r>
        <w:t xml:space="preserve"> data such as points scored, rebounds, assists,</w:t>
      </w:r>
      <w:r w:rsidR="00475611">
        <w:t xml:space="preserve"> we can </w:t>
      </w:r>
      <w:r w:rsidR="007B3C9F">
        <w:t xml:space="preserve">build up a model to </w:t>
      </w:r>
      <w:r w:rsidR="00475611">
        <w:t>predict the winning rate of each team.</w:t>
      </w:r>
    </w:p>
    <w:p w14:paraId="0353BEB7" w14:textId="77777777" w:rsidR="002549B6" w:rsidRPr="00855871" w:rsidRDefault="002549B6" w:rsidP="002549B6">
      <w:pPr>
        <w:pStyle w:val="a3"/>
        <w:numPr>
          <w:ilvl w:val="0"/>
          <w:numId w:val="1"/>
        </w:numPr>
        <w:spacing w:line="276" w:lineRule="auto"/>
        <w:ind w:leftChars="0"/>
        <w:rPr>
          <w:b/>
          <w:bCs/>
          <w:sz w:val="28"/>
          <w:szCs w:val="24"/>
        </w:rPr>
      </w:pPr>
      <w:r w:rsidRPr="00855871">
        <w:rPr>
          <w:rFonts w:hint="eastAsia"/>
          <w:b/>
          <w:bCs/>
          <w:sz w:val="28"/>
          <w:szCs w:val="24"/>
        </w:rPr>
        <w:t>M</w:t>
      </w:r>
      <w:r w:rsidRPr="00855871">
        <w:rPr>
          <w:b/>
          <w:bCs/>
          <w:sz w:val="28"/>
          <w:szCs w:val="24"/>
        </w:rPr>
        <w:t>otivation:</w:t>
      </w:r>
    </w:p>
    <w:p w14:paraId="7724D1E8" w14:textId="51448BF2" w:rsidR="00475611" w:rsidRDefault="00475611" w:rsidP="00556AB1">
      <w:pPr>
        <w:pStyle w:val="a3"/>
        <w:spacing w:afterLines="50" w:after="180" w:line="276" w:lineRule="auto"/>
        <w:ind w:leftChars="0" w:left="284" w:firstLineChars="200" w:firstLine="480"/>
      </w:pPr>
      <w:r>
        <w:t xml:space="preserve">My friends and I are fascinated by the NBA, on top of our long-lasting interest in playing the sport. We often debate over which team will take home the championship, which of us has the best bracket, and which of our top teams or players are most dependable.  While many online reports and news sources display their own selective statistics, they typically </w:t>
      </w:r>
      <w:r w:rsidR="0002504C">
        <w:t>prioritize</w:t>
      </w:r>
      <w:r>
        <w:t xml:space="preserve"> publishing eye-catching news of the most talented all-star players. Thus, we transformed our passion towards basketball into constructing a program that can easily analyze and visualize player data to predict their future performances.</w:t>
      </w:r>
    </w:p>
    <w:p w14:paraId="1C8DBA66" w14:textId="77777777" w:rsidR="002549B6" w:rsidRPr="00855871" w:rsidRDefault="002549B6" w:rsidP="002549B6">
      <w:pPr>
        <w:pStyle w:val="a3"/>
        <w:numPr>
          <w:ilvl w:val="0"/>
          <w:numId w:val="1"/>
        </w:numPr>
        <w:spacing w:line="276" w:lineRule="auto"/>
        <w:ind w:leftChars="0"/>
        <w:rPr>
          <w:b/>
          <w:bCs/>
          <w:sz w:val="28"/>
          <w:szCs w:val="24"/>
        </w:rPr>
      </w:pPr>
      <w:r w:rsidRPr="00855871">
        <w:rPr>
          <w:rFonts w:hint="eastAsia"/>
          <w:b/>
          <w:bCs/>
          <w:sz w:val="28"/>
          <w:szCs w:val="24"/>
        </w:rPr>
        <w:lastRenderedPageBreak/>
        <w:t>D</w:t>
      </w:r>
      <w:r w:rsidRPr="00855871">
        <w:rPr>
          <w:b/>
          <w:bCs/>
          <w:sz w:val="28"/>
          <w:szCs w:val="24"/>
        </w:rPr>
        <w:t>ataset:</w:t>
      </w:r>
    </w:p>
    <w:p w14:paraId="0434ABE8" w14:textId="17049055" w:rsidR="002549B6" w:rsidRDefault="002549B6" w:rsidP="002549B6">
      <w:pPr>
        <w:pStyle w:val="a3"/>
        <w:spacing w:line="276" w:lineRule="auto"/>
        <w:ind w:leftChars="0" w:left="284"/>
      </w:pPr>
      <w:r>
        <w:rPr>
          <w:rFonts w:hint="eastAsia"/>
        </w:rPr>
        <w:t>W</w:t>
      </w:r>
      <w:r>
        <w:t xml:space="preserve">e </w:t>
      </w:r>
      <w:r w:rsidR="00D90CC2">
        <w:t>used</w:t>
      </w:r>
      <w:r w:rsidR="00475611">
        <w:t xml:space="preserve"> the following</w:t>
      </w:r>
      <w:r>
        <w:t xml:space="preserve"> three datasets</w:t>
      </w:r>
      <w:r w:rsidR="00D90CC2">
        <w:t xml:space="preserve"> in our project</w:t>
      </w:r>
      <w:r>
        <w:t>:</w:t>
      </w:r>
    </w:p>
    <w:p w14:paraId="4B9D02CB" w14:textId="77777777" w:rsidR="002549B6" w:rsidRPr="005E6B94" w:rsidRDefault="002549B6" w:rsidP="00556AB1">
      <w:pPr>
        <w:pStyle w:val="a3"/>
        <w:numPr>
          <w:ilvl w:val="1"/>
          <w:numId w:val="1"/>
        </w:numPr>
        <w:spacing w:afterLines="50" w:after="180" w:line="276" w:lineRule="auto"/>
        <w:ind w:leftChars="0" w:left="675" w:hanging="318"/>
        <w:rPr>
          <w:b/>
          <w:bCs/>
        </w:rPr>
      </w:pPr>
      <w:proofErr w:type="spellStart"/>
      <w:r w:rsidRPr="005E6B94">
        <w:rPr>
          <w:b/>
          <w:bCs/>
        </w:rPr>
        <w:t>Nba-api</w:t>
      </w:r>
      <w:proofErr w:type="spellEnd"/>
      <w:r>
        <w:rPr>
          <w:b/>
          <w:bCs/>
        </w:rPr>
        <w:t xml:space="preserve"> | </w:t>
      </w:r>
      <w:r w:rsidRPr="005E6B94">
        <w:rPr>
          <w:b/>
          <w:bCs/>
        </w:rPr>
        <w:t>An API Client package to access the APIs for NBA.com:</w:t>
      </w:r>
      <w:r>
        <w:rPr>
          <w:b/>
          <w:bCs/>
        </w:rPr>
        <w:t xml:space="preserve"> </w:t>
      </w:r>
      <w:hyperlink r:id="rId7" w:history="1">
        <w:r w:rsidRPr="00A9754C">
          <w:rPr>
            <w:rStyle w:val="a4"/>
            <w:b/>
            <w:bCs/>
          </w:rPr>
          <w:t>https://github.com/swar/nba_api</w:t>
        </w:r>
      </w:hyperlink>
    </w:p>
    <w:p w14:paraId="032D5F01" w14:textId="77777777" w:rsidR="00C47F1B" w:rsidRPr="005E6B94" w:rsidRDefault="002549B6" w:rsidP="00556AB1">
      <w:pPr>
        <w:pStyle w:val="a3"/>
        <w:numPr>
          <w:ilvl w:val="1"/>
          <w:numId w:val="1"/>
        </w:numPr>
        <w:spacing w:afterLines="50" w:after="180" w:line="276" w:lineRule="auto"/>
        <w:ind w:leftChars="0" w:left="675" w:hanging="318"/>
        <w:rPr>
          <w:b/>
          <w:bCs/>
        </w:rPr>
      </w:pPr>
      <w:r w:rsidRPr="00855871">
        <w:rPr>
          <w:b/>
          <w:bCs/>
        </w:rPr>
        <w:t xml:space="preserve">NBA Player Salaries | </w:t>
      </w:r>
      <w:proofErr w:type="spellStart"/>
      <w:r w:rsidRPr="00855871">
        <w:rPr>
          <w:b/>
          <w:bCs/>
        </w:rPr>
        <w:t>HoopsHype</w:t>
      </w:r>
      <w:proofErr w:type="spellEnd"/>
      <w:r w:rsidRPr="00855871">
        <w:rPr>
          <w:b/>
          <w:bCs/>
        </w:rPr>
        <w:t>:</w:t>
      </w:r>
      <w:r w:rsidRPr="00556AB1">
        <w:rPr>
          <w:b/>
          <w:bCs/>
        </w:rPr>
        <w:t xml:space="preserve"> </w:t>
      </w:r>
      <w:hyperlink r:id="rId8" w:history="1">
        <w:r w:rsidRPr="00556AB1">
          <w:rPr>
            <w:b/>
            <w:bCs/>
          </w:rPr>
          <w:t>https://hoopshype.com/salaries/players/</w:t>
        </w:r>
      </w:hyperlink>
    </w:p>
    <w:p w14:paraId="7EA262FB" w14:textId="77777777" w:rsidR="00C47F1B" w:rsidRDefault="00C47F1B" w:rsidP="00C47F1B">
      <w:pPr>
        <w:pStyle w:val="a3"/>
        <w:numPr>
          <w:ilvl w:val="1"/>
          <w:numId w:val="1"/>
        </w:numPr>
        <w:spacing w:line="276" w:lineRule="auto"/>
        <w:ind w:leftChars="0"/>
      </w:pPr>
      <w:proofErr w:type="spellStart"/>
      <w:r w:rsidRPr="00855871">
        <w:rPr>
          <w:b/>
          <w:bCs/>
        </w:rPr>
        <w:t>bttmly</w:t>
      </w:r>
      <w:proofErr w:type="spellEnd"/>
      <w:r w:rsidRPr="00855871">
        <w:rPr>
          <w:b/>
          <w:bCs/>
        </w:rPr>
        <w:t>/</w:t>
      </w:r>
      <w:proofErr w:type="spellStart"/>
      <w:r w:rsidRPr="00855871">
        <w:rPr>
          <w:b/>
          <w:bCs/>
        </w:rPr>
        <w:t>nba</w:t>
      </w:r>
      <w:proofErr w:type="spellEnd"/>
      <w:r w:rsidRPr="00855871">
        <w:rPr>
          <w:b/>
          <w:bCs/>
        </w:rPr>
        <w:t xml:space="preserve">: Node.js client for nba.com API endpoints (github.com): </w:t>
      </w:r>
    </w:p>
    <w:p w14:paraId="36BC2B2D" w14:textId="77777777" w:rsidR="00C47F1B" w:rsidRDefault="00C47F1B" w:rsidP="00556AB1">
      <w:pPr>
        <w:pStyle w:val="a3"/>
        <w:spacing w:line="276" w:lineRule="auto"/>
        <w:ind w:leftChars="0" w:left="680"/>
      </w:pPr>
      <w:proofErr w:type="spellStart"/>
      <w:r>
        <w:rPr>
          <w:rFonts w:hint="eastAsia"/>
        </w:rPr>
        <w:t>j</w:t>
      </w:r>
      <w:r>
        <w:t>son</w:t>
      </w:r>
      <w:proofErr w:type="spellEnd"/>
      <w:r>
        <w:t xml:space="preserve"> file for teams:</w:t>
      </w:r>
    </w:p>
    <w:p w14:paraId="6BD12ECB" w14:textId="77777777" w:rsidR="00C47F1B" w:rsidRDefault="002E720F" w:rsidP="00C47F1B">
      <w:pPr>
        <w:pStyle w:val="a3"/>
        <w:spacing w:line="276" w:lineRule="auto"/>
        <w:ind w:leftChars="0" w:left="680"/>
      </w:pPr>
      <w:hyperlink r:id="rId9" w:history="1">
        <w:r w:rsidR="00C47F1B" w:rsidRPr="00A9754C">
          <w:rPr>
            <w:rStyle w:val="a4"/>
          </w:rPr>
          <w:t>https://raw.githubusercontent.com/bttmly/nba/master/data/teams.json</w:t>
        </w:r>
      </w:hyperlink>
    </w:p>
    <w:p w14:paraId="52FD0C98" w14:textId="77777777" w:rsidR="00C47F1B" w:rsidRDefault="00C47F1B" w:rsidP="00C47F1B">
      <w:pPr>
        <w:pStyle w:val="a3"/>
        <w:spacing w:line="276" w:lineRule="auto"/>
        <w:ind w:leftChars="0" w:left="680"/>
      </w:pPr>
      <w:r>
        <w:tab/>
        <w:t>Column ‘</w:t>
      </w:r>
      <w:proofErr w:type="spellStart"/>
      <w:r>
        <w:t>teamName</w:t>
      </w:r>
      <w:proofErr w:type="spellEnd"/>
      <w:r>
        <w:t>’ refer to the teams’ names.</w:t>
      </w:r>
    </w:p>
    <w:p w14:paraId="50D8FDF5" w14:textId="77777777" w:rsidR="00C47F1B" w:rsidRDefault="00C47F1B" w:rsidP="00C47F1B">
      <w:pPr>
        <w:pStyle w:val="a3"/>
        <w:spacing w:line="276" w:lineRule="auto"/>
        <w:ind w:leftChars="0" w:left="680"/>
      </w:pPr>
      <w:proofErr w:type="spellStart"/>
      <w:r>
        <w:rPr>
          <w:rFonts w:hint="eastAsia"/>
        </w:rPr>
        <w:t>j</w:t>
      </w:r>
      <w:r>
        <w:t>son</w:t>
      </w:r>
      <w:proofErr w:type="spellEnd"/>
      <w:r>
        <w:t xml:space="preserve"> file for players</w:t>
      </w:r>
    </w:p>
    <w:p w14:paraId="2F937892" w14:textId="77777777" w:rsidR="00C47F1B" w:rsidRDefault="002E720F" w:rsidP="00C47F1B">
      <w:pPr>
        <w:pStyle w:val="a3"/>
        <w:spacing w:line="276" w:lineRule="auto"/>
        <w:ind w:leftChars="0" w:left="680"/>
      </w:pPr>
      <w:hyperlink r:id="rId10" w:history="1">
        <w:r w:rsidR="00C47F1B" w:rsidRPr="00A9754C">
          <w:rPr>
            <w:rStyle w:val="a4"/>
          </w:rPr>
          <w:t>https://raw.githubusercontent.com/bttmly/nba/master/data/players.json</w:t>
        </w:r>
      </w:hyperlink>
    </w:p>
    <w:p w14:paraId="23ECCFF3" w14:textId="0CFEB0A0" w:rsidR="002549B6" w:rsidRDefault="00C47F1B" w:rsidP="00C47F1B">
      <w:pPr>
        <w:pStyle w:val="a3"/>
        <w:spacing w:line="276" w:lineRule="auto"/>
        <w:ind w:leftChars="0" w:left="680"/>
      </w:pPr>
      <w:r>
        <w:tab/>
        <w:t>Column ‘</w:t>
      </w:r>
      <w:proofErr w:type="spellStart"/>
      <w:r w:rsidRPr="00430580">
        <w:t>firstName</w:t>
      </w:r>
      <w:proofErr w:type="spellEnd"/>
      <w:r>
        <w:t>’, ‘</w:t>
      </w:r>
      <w:proofErr w:type="spellStart"/>
      <w:r w:rsidRPr="00430580">
        <w:t>lastName</w:t>
      </w:r>
      <w:proofErr w:type="spellEnd"/>
      <w:r>
        <w:t>’ refer to the players’ names.</w:t>
      </w:r>
    </w:p>
    <w:p w14:paraId="766D278D" w14:textId="77777777" w:rsidR="002549B6" w:rsidRDefault="002549B6" w:rsidP="002549B6">
      <w:pPr>
        <w:pStyle w:val="a3"/>
        <w:numPr>
          <w:ilvl w:val="0"/>
          <w:numId w:val="3"/>
        </w:numPr>
        <w:spacing w:line="276" w:lineRule="auto"/>
        <w:ind w:leftChars="0"/>
        <w:rPr>
          <w:b/>
          <w:bCs/>
          <w:sz w:val="28"/>
          <w:szCs w:val="24"/>
        </w:rPr>
      </w:pPr>
      <w:r w:rsidRPr="00855871">
        <w:rPr>
          <w:rFonts w:hint="eastAsia"/>
          <w:b/>
          <w:bCs/>
          <w:sz w:val="28"/>
          <w:szCs w:val="24"/>
        </w:rPr>
        <w:t>M</w:t>
      </w:r>
      <w:r w:rsidRPr="00855871">
        <w:rPr>
          <w:b/>
          <w:bCs/>
          <w:sz w:val="28"/>
          <w:szCs w:val="24"/>
        </w:rPr>
        <w:t>ethod:</w:t>
      </w:r>
    </w:p>
    <w:p w14:paraId="5493490D" w14:textId="77777777" w:rsidR="002549B6" w:rsidRPr="005E6B94" w:rsidRDefault="002549B6" w:rsidP="002549B6">
      <w:pPr>
        <w:pStyle w:val="a3"/>
        <w:numPr>
          <w:ilvl w:val="1"/>
          <w:numId w:val="3"/>
        </w:numPr>
        <w:spacing w:line="276" w:lineRule="auto"/>
        <w:ind w:leftChars="0"/>
        <w:rPr>
          <w:b/>
          <w:bCs/>
        </w:rPr>
      </w:pPr>
      <w:r w:rsidRPr="005E6B94">
        <w:rPr>
          <w:rFonts w:hint="eastAsia"/>
          <w:b/>
          <w:bCs/>
        </w:rPr>
        <w:t>M</w:t>
      </w:r>
      <w:r w:rsidRPr="005E6B94">
        <w:rPr>
          <w:b/>
          <w:bCs/>
        </w:rPr>
        <w:t>y environment:</w:t>
      </w:r>
    </w:p>
    <w:p w14:paraId="3166693D" w14:textId="77777777" w:rsidR="002549B6" w:rsidRDefault="002549B6" w:rsidP="002549B6">
      <w:pPr>
        <w:pStyle w:val="a3"/>
        <w:spacing w:line="276" w:lineRule="auto"/>
        <w:ind w:leftChars="0" w:left="680"/>
      </w:pPr>
      <w:r>
        <w:rPr>
          <w:rFonts w:hint="eastAsia"/>
        </w:rPr>
        <w:t>U</w:t>
      </w:r>
      <w:r>
        <w:t>sing Anaconda to manage the package.</w:t>
      </w:r>
    </w:p>
    <w:p w14:paraId="40E02A1E" w14:textId="00FBFB6F" w:rsidR="002549B6" w:rsidRDefault="002549B6" w:rsidP="00843A82">
      <w:pPr>
        <w:pStyle w:val="a3"/>
        <w:numPr>
          <w:ilvl w:val="2"/>
          <w:numId w:val="3"/>
        </w:numPr>
        <w:spacing w:line="276" w:lineRule="auto"/>
        <w:ind w:leftChars="0"/>
      </w:pPr>
      <w:r>
        <w:rPr>
          <w:rFonts w:hint="eastAsia"/>
        </w:rPr>
        <w:t>I</w:t>
      </w:r>
      <w:r>
        <w:t xml:space="preserve">ncluding </w:t>
      </w:r>
      <w:r w:rsidR="00BF212E">
        <w:t>NumPy</w:t>
      </w:r>
      <w:r>
        <w:t xml:space="preserve">, </w:t>
      </w:r>
      <w:proofErr w:type="spellStart"/>
      <w:r w:rsidR="00BF212E" w:rsidRPr="0050059D">
        <w:t>BeautifulSoup</w:t>
      </w:r>
      <w:proofErr w:type="spellEnd"/>
      <w:r w:rsidR="00BF212E">
        <w:t xml:space="preserve">, </w:t>
      </w:r>
      <w:r>
        <w:t xml:space="preserve">pandas, matplotlib, requests, </w:t>
      </w:r>
      <w:proofErr w:type="spellStart"/>
      <w:r>
        <w:t>nba-api</w:t>
      </w:r>
      <w:proofErr w:type="spellEnd"/>
      <w:r>
        <w:t xml:space="preserve">, </w:t>
      </w:r>
      <w:r w:rsidR="00BF212E">
        <w:t>SciPy</w:t>
      </w:r>
      <w:r>
        <w:t xml:space="preserve">, </w:t>
      </w:r>
      <w:r w:rsidR="00BF212E">
        <w:t>TensorFlow</w:t>
      </w:r>
      <w:r w:rsidR="00AB5FBB">
        <w:t xml:space="preserve">, and </w:t>
      </w:r>
      <w:proofErr w:type="spellStart"/>
      <w:r w:rsidR="00AB5FBB">
        <w:t>keras</w:t>
      </w:r>
      <w:proofErr w:type="spellEnd"/>
      <w:r>
        <w:t>.</w:t>
      </w:r>
    </w:p>
    <w:p w14:paraId="6D48F229" w14:textId="19CE4F3B" w:rsidR="00843A82" w:rsidRDefault="00843A82" w:rsidP="002549B6">
      <w:pPr>
        <w:pStyle w:val="a3"/>
        <w:numPr>
          <w:ilvl w:val="2"/>
          <w:numId w:val="3"/>
        </w:numPr>
        <w:spacing w:afterLines="50" w:after="180" w:line="276" w:lineRule="auto"/>
        <w:ind w:leftChars="0"/>
      </w:pPr>
      <w:r>
        <w:rPr>
          <w:rFonts w:hint="eastAsia"/>
        </w:rPr>
        <w:t>U</w:t>
      </w:r>
      <w:r>
        <w:t>sing git to manage version</w:t>
      </w:r>
      <w:r w:rsidR="00D90CC2">
        <w:t xml:space="preserve"> with teammates</w:t>
      </w:r>
      <w:r>
        <w:t>.</w:t>
      </w:r>
    </w:p>
    <w:p w14:paraId="72BC9C62" w14:textId="0C1FED79" w:rsidR="002549B6" w:rsidRDefault="00843A82" w:rsidP="002549B6">
      <w:pPr>
        <w:pStyle w:val="a3"/>
        <w:numPr>
          <w:ilvl w:val="1"/>
          <w:numId w:val="3"/>
        </w:numPr>
        <w:spacing w:line="276" w:lineRule="auto"/>
        <w:ind w:leftChars="0"/>
        <w:rPr>
          <w:b/>
          <w:bCs/>
        </w:rPr>
      </w:pPr>
      <w:r>
        <w:rPr>
          <w:b/>
          <w:bCs/>
        </w:rPr>
        <w:t>Data Preparation</w:t>
      </w:r>
      <w:r w:rsidR="002549B6" w:rsidRPr="005E6B94">
        <w:rPr>
          <w:b/>
          <w:bCs/>
        </w:rPr>
        <w:t>:</w:t>
      </w:r>
    </w:p>
    <w:p w14:paraId="74DBD444" w14:textId="6F6E5B6B" w:rsidR="00843A82" w:rsidRDefault="00843A82" w:rsidP="00843A82">
      <w:pPr>
        <w:pStyle w:val="a3"/>
        <w:numPr>
          <w:ilvl w:val="2"/>
          <w:numId w:val="3"/>
        </w:numPr>
        <w:spacing w:line="276" w:lineRule="auto"/>
        <w:ind w:leftChars="0"/>
      </w:pPr>
      <w:r>
        <w:t>For each team’s past winning rate:</w:t>
      </w:r>
    </w:p>
    <w:p w14:paraId="77B604F7" w14:textId="73EA34CE" w:rsidR="00843A82" w:rsidRDefault="00843A82" w:rsidP="00843A82">
      <w:pPr>
        <w:pStyle w:val="a3"/>
        <w:numPr>
          <w:ilvl w:val="3"/>
          <w:numId w:val="3"/>
        </w:numPr>
        <w:spacing w:line="276" w:lineRule="auto"/>
        <w:ind w:leftChars="0"/>
      </w:pPr>
      <w:r>
        <w:t xml:space="preserve">Using endpoint </w:t>
      </w:r>
      <w:proofErr w:type="spellStart"/>
      <w:r w:rsidRPr="00843A82">
        <w:t>LeagueDashTeamStats</w:t>
      </w:r>
      <w:proofErr w:type="spellEnd"/>
      <w:r w:rsidRPr="00843A82">
        <w:t xml:space="preserve"> </w:t>
      </w:r>
      <w:r>
        <w:t xml:space="preserve">in </w:t>
      </w:r>
      <w:proofErr w:type="spellStart"/>
      <w:r>
        <w:t>nba_api</w:t>
      </w:r>
      <w:proofErr w:type="spellEnd"/>
      <w:r>
        <w:t xml:space="preserve"> to access all teams’ record of winning percentage and other information. </w:t>
      </w:r>
    </w:p>
    <w:p w14:paraId="7AF8C210" w14:textId="128C3445" w:rsidR="00843A82" w:rsidRDefault="00843A82" w:rsidP="00843A82">
      <w:pPr>
        <w:pStyle w:val="a3"/>
        <w:numPr>
          <w:ilvl w:val="3"/>
          <w:numId w:val="3"/>
        </w:numPr>
        <w:spacing w:line="276" w:lineRule="auto"/>
        <w:ind w:leftChars="0"/>
      </w:pPr>
      <w:r>
        <w:rPr>
          <w:rFonts w:hint="eastAsia"/>
        </w:rPr>
        <w:t>U</w:t>
      </w:r>
      <w:r>
        <w:t xml:space="preserve">sing </w:t>
      </w:r>
      <w:proofErr w:type="spellStart"/>
      <w:r>
        <w:t>json</w:t>
      </w:r>
      <w:proofErr w:type="spellEnd"/>
      <w:r>
        <w:t xml:space="preserve"> and </w:t>
      </w:r>
      <w:proofErr w:type="gramStart"/>
      <w:r>
        <w:t>pandas</w:t>
      </w:r>
      <w:proofErr w:type="gramEnd"/>
      <w:r>
        <w:t xml:space="preserve"> modules to filter data until we get each team’s id, name, game played in a season, and winning rate.</w:t>
      </w:r>
    </w:p>
    <w:p w14:paraId="27BDFBF5" w14:textId="2029EE3F" w:rsidR="00843A82" w:rsidRDefault="00843A82" w:rsidP="00556AB1">
      <w:pPr>
        <w:pStyle w:val="a3"/>
        <w:numPr>
          <w:ilvl w:val="3"/>
          <w:numId w:val="3"/>
        </w:numPr>
        <w:spacing w:afterLines="50" w:after="180" w:line="276" w:lineRule="auto"/>
        <w:ind w:leftChars="0" w:hanging="284"/>
      </w:pPr>
      <w:r>
        <w:t>Save the filtered data into csv and category them by season.</w:t>
      </w:r>
    </w:p>
    <w:p w14:paraId="5B18473D" w14:textId="46B08F68" w:rsidR="00843A82" w:rsidRDefault="00843A82" w:rsidP="00843A82">
      <w:pPr>
        <w:pStyle w:val="a3"/>
        <w:numPr>
          <w:ilvl w:val="2"/>
          <w:numId w:val="3"/>
        </w:numPr>
        <w:spacing w:line="276" w:lineRule="auto"/>
        <w:ind w:leftChars="0"/>
      </w:pPr>
      <w:r>
        <w:t>For each player’s data:</w:t>
      </w:r>
    </w:p>
    <w:p w14:paraId="4D71E65F" w14:textId="21033500" w:rsidR="00843A82" w:rsidRDefault="00843A82" w:rsidP="00843A82">
      <w:pPr>
        <w:pStyle w:val="a3"/>
        <w:numPr>
          <w:ilvl w:val="3"/>
          <w:numId w:val="3"/>
        </w:numPr>
        <w:spacing w:line="276" w:lineRule="auto"/>
        <w:ind w:leftChars="0"/>
      </w:pPr>
      <w:r>
        <w:t xml:space="preserve">Using endpoint </w:t>
      </w:r>
      <w:proofErr w:type="spellStart"/>
      <w:r w:rsidRPr="00843A82">
        <w:t>LeagueDashPlayerStats</w:t>
      </w:r>
      <w:proofErr w:type="spellEnd"/>
      <w:r>
        <w:t xml:space="preserve"> in </w:t>
      </w:r>
      <w:proofErr w:type="spellStart"/>
      <w:r>
        <w:t>nba_api</w:t>
      </w:r>
      <w:proofErr w:type="spellEnd"/>
      <w:r>
        <w:t xml:space="preserve"> to access each player’s data. </w:t>
      </w:r>
    </w:p>
    <w:p w14:paraId="259FA3FA" w14:textId="48ABB629" w:rsidR="00843A82" w:rsidRDefault="00843A82" w:rsidP="00843A82">
      <w:pPr>
        <w:pStyle w:val="a3"/>
        <w:numPr>
          <w:ilvl w:val="3"/>
          <w:numId w:val="3"/>
        </w:numPr>
        <w:spacing w:line="276" w:lineRule="auto"/>
        <w:ind w:leftChars="0"/>
      </w:pPr>
      <w:r>
        <w:rPr>
          <w:rFonts w:hint="eastAsia"/>
        </w:rPr>
        <w:t>U</w:t>
      </w:r>
      <w:r>
        <w:t xml:space="preserve">sing </w:t>
      </w:r>
      <w:proofErr w:type="spellStart"/>
      <w:r>
        <w:t>json</w:t>
      </w:r>
      <w:proofErr w:type="spellEnd"/>
      <w:r>
        <w:t xml:space="preserve"> and </w:t>
      </w:r>
      <w:proofErr w:type="gramStart"/>
      <w:r>
        <w:t>pandas</w:t>
      </w:r>
      <w:proofErr w:type="gramEnd"/>
      <w:r>
        <w:t xml:space="preserve"> modules to clean the raw data.</w:t>
      </w:r>
    </w:p>
    <w:p w14:paraId="306B32A9" w14:textId="40E69FF2" w:rsidR="00843A82" w:rsidRDefault="00843A82" w:rsidP="00556AB1">
      <w:pPr>
        <w:pStyle w:val="a3"/>
        <w:numPr>
          <w:ilvl w:val="3"/>
          <w:numId w:val="3"/>
        </w:numPr>
        <w:spacing w:afterLines="50" w:after="180" w:line="276" w:lineRule="auto"/>
        <w:ind w:leftChars="0" w:hanging="284"/>
      </w:pPr>
      <w:r>
        <w:t>Save the prepared data into csv and category them by season.</w:t>
      </w:r>
    </w:p>
    <w:p w14:paraId="40FB5F52" w14:textId="56B1B49F" w:rsidR="00843A82" w:rsidRDefault="00843A82" w:rsidP="00843A82">
      <w:pPr>
        <w:pStyle w:val="a3"/>
        <w:numPr>
          <w:ilvl w:val="2"/>
          <w:numId w:val="3"/>
        </w:numPr>
        <w:spacing w:line="276" w:lineRule="auto"/>
        <w:ind w:leftChars="0"/>
      </w:pPr>
      <w:r>
        <w:t>For each player’s salary:</w:t>
      </w:r>
    </w:p>
    <w:p w14:paraId="068497CC" w14:textId="10E57B07" w:rsidR="00843A82" w:rsidRDefault="00843A82" w:rsidP="00843A82">
      <w:pPr>
        <w:pStyle w:val="a3"/>
        <w:numPr>
          <w:ilvl w:val="3"/>
          <w:numId w:val="3"/>
        </w:numPr>
        <w:spacing w:line="276" w:lineRule="auto"/>
        <w:ind w:leftChars="0"/>
      </w:pPr>
      <w:r>
        <w:lastRenderedPageBreak/>
        <w:t xml:space="preserve">Using requests and </w:t>
      </w:r>
      <w:proofErr w:type="spellStart"/>
      <w:r>
        <w:t>BeautifulSoup</w:t>
      </w:r>
      <w:proofErr w:type="spellEnd"/>
      <w:r>
        <w:t xml:space="preserve"> modules to parse the HTML information on </w:t>
      </w:r>
      <w:hyperlink r:id="rId11" w:history="1">
        <w:r>
          <w:rPr>
            <w:rStyle w:val="a4"/>
          </w:rPr>
          <w:t>NBA Player Salaries | HoopsHype</w:t>
        </w:r>
      </w:hyperlink>
      <w:r>
        <w:t xml:space="preserve">. </w:t>
      </w:r>
    </w:p>
    <w:p w14:paraId="0FA957F0" w14:textId="498C5348" w:rsidR="00843A82" w:rsidRDefault="00843A82" w:rsidP="00556AB1">
      <w:pPr>
        <w:pStyle w:val="a3"/>
        <w:numPr>
          <w:ilvl w:val="3"/>
          <w:numId w:val="3"/>
        </w:numPr>
        <w:spacing w:afterLines="50" w:after="180" w:line="276" w:lineRule="auto"/>
        <w:ind w:leftChars="0" w:hanging="284"/>
      </w:pPr>
      <w:r>
        <w:rPr>
          <w:rFonts w:hint="eastAsia"/>
        </w:rPr>
        <w:t>U</w:t>
      </w:r>
      <w:r>
        <w:t xml:space="preserve">sing </w:t>
      </w:r>
      <w:proofErr w:type="gramStart"/>
      <w:r>
        <w:t>pandas</w:t>
      </w:r>
      <w:proofErr w:type="gramEnd"/>
      <w:r>
        <w:t xml:space="preserve"> modules to transform dictionary-like data into csv file and category them by season.</w:t>
      </w:r>
    </w:p>
    <w:p w14:paraId="5CA4C466" w14:textId="3063CF6B" w:rsidR="00843A82" w:rsidRPr="00843A82" w:rsidRDefault="00843A82" w:rsidP="00843A82">
      <w:pPr>
        <w:pStyle w:val="a3"/>
        <w:numPr>
          <w:ilvl w:val="1"/>
          <w:numId w:val="3"/>
        </w:numPr>
        <w:spacing w:line="276" w:lineRule="auto"/>
        <w:ind w:leftChars="0"/>
        <w:rPr>
          <w:b/>
          <w:bCs/>
        </w:rPr>
      </w:pPr>
      <w:r w:rsidRPr="005E6B94">
        <w:rPr>
          <w:b/>
          <w:bCs/>
        </w:rPr>
        <w:t>Methods for Question A:</w:t>
      </w:r>
    </w:p>
    <w:p w14:paraId="48C8537D" w14:textId="38783FBE" w:rsidR="002549B6" w:rsidRDefault="002549B6" w:rsidP="002549B6">
      <w:pPr>
        <w:pStyle w:val="a3"/>
        <w:numPr>
          <w:ilvl w:val="2"/>
          <w:numId w:val="3"/>
        </w:numPr>
        <w:spacing w:line="276" w:lineRule="auto"/>
        <w:ind w:leftChars="0"/>
      </w:pPr>
      <w:r>
        <w:rPr>
          <w:rFonts w:hint="eastAsia"/>
        </w:rPr>
        <w:t>U</w:t>
      </w:r>
      <w:r>
        <w:t xml:space="preserve">se requests and </w:t>
      </w:r>
      <w:proofErr w:type="spellStart"/>
      <w:r>
        <w:t>json</w:t>
      </w:r>
      <w:proofErr w:type="spellEnd"/>
      <w:r>
        <w:t xml:space="preserve"> modules to obtain the data of each player </w:t>
      </w:r>
      <w:r w:rsidR="00843A82">
        <w:t>and</w:t>
      </w:r>
      <w:r>
        <w:t xml:space="preserve"> each team.</w:t>
      </w:r>
    </w:p>
    <w:p w14:paraId="4837ADDD" w14:textId="1294211F" w:rsidR="002549B6" w:rsidRDefault="002549B6" w:rsidP="002549B6">
      <w:pPr>
        <w:pStyle w:val="a3"/>
        <w:numPr>
          <w:ilvl w:val="2"/>
          <w:numId w:val="3"/>
        </w:numPr>
        <w:spacing w:line="276" w:lineRule="auto"/>
        <w:ind w:leftChars="0"/>
      </w:pPr>
      <w:r>
        <w:rPr>
          <w:rFonts w:hint="eastAsia"/>
        </w:rPr>
        <w:t>D</w:t>
      </w:r>
      <w:r>
        <w:t>efine</w:t>
      </w:r>
      <w:r w:rsidR="00843A82">
        <w:t xml:space="preserve"> a class of</w:t>
      </w:r>
      <w:r>
        <w:t xml:space="preserve"> methods to quickly access data of </w:t>
      </w:r>
      <w:r w:rsidR="00843A82">
        <w:t>player’s name, id and team’s name, id</w:t>
      </w:r>
      <w:r>
        <w:t>.</w:t>
      </w:r>
    </w:p>
    <w:p w14:paraId="2E83301E" w14:textId="666EEC50" w:rsidR="002549B6" w:rsidRDefault="00843A82" w:rsidP="00BF212E">
      <w:pPr>
        <w:pStyle w:val="a3"/>
        <w:numPr>
          <w:ilvl w:val="2"/>
          <w:numId w:val="3"/>
        </w:numPr>
        <w:spacing w:line="276" w:lineRule="auto"/>
        <w:ind w:leftChars="0"/>
      </w:pPr>
      <w:r>
        <w:t xml:space="preserve">Using endpoint </w:t>
      </w:r>
      <w:proofErr w:type="spellStart"/>
      <w:r w:rsidRPr="00843A82">
        <w:t>ShotChartDetail</w:t>
      </w:r>
      <w:proofErr w:type="spellEnd"/>
      <w:r>
        <w:t xml:space="preserve"> in </w:t>
      </w:r>
      <w:proofErr w:type="spellStart"/>
      <w:r>
        <w:t>nba_api</w:t>
      </w:r>
      <w:proofErr w:type="spellEnd"/>
      <w:r>
        <w:t xml:space="preserve"> to access target player’s shot location and the field goal made percentage</w:t>
      </w:r>
      <w:r w:rsidR="002549B6">
        <w:t>.</w:t>
      </w:r>
    </w:p>
    <w:p w14:paraId="79D9C1EA" w14:textId="77777777" w:rsidR="002549B6" w:rsidRDefault="002549B6" w:rsidP="002549B6">
      <w:pPr>
        <w:pStyle w:val="a3"/>
        <w:numPr>
          <w:ilvl w:val="2"/>
          <w:numId w:val="3"/>
        </w:numPr>
        <w:spacing w:afterLines="50" w:after="180" w:line="276" w:lineRule="auto"/>
        <w:ind w:leftChars="0"/>
      </w:pPr>
      <w:r>
        <w:rPr>
          <w:rFonts w:hint="eastAsia"/>
        </w:rPr>
        <w:t>G</w:t>
      </w:r>
      <w:r>
        <w:t>enerate easy-visualized map of players using matplotlib.</w:t>
      </w:r>
    </w:p>
    <w:p w14:paraId="31F1381A" w14:textId="77777777" w:rsidR="002549B6" w:rsidRPr="005E6B94" w:rsidRDefault="002549B6" w:rsidP="002549B6">
      <w:pPr>
        <w:pStyle w:val="a3"/>
        <w:numPr>
          <w:ilvl w:val="1"/>
          <w:numId w:val="3"/>
        </w:numPr>
        <w:spacing w:line="276" w:lineRule="auto"/>
        <w:ind w:leftChars="0"/>
        <w:rPr>
          <w:b/>
          <w:bCs/>
        </w:rPr>
      </w:pPr>
      <w:r w:rsidRPr="005E6B94">
        <w:rPr>
          <w:b/>
          <w:bCs/>
        </w:rPr>
        <w:t>Methods for Question B:</w:t>
      </w:r>
    </w:p>
    <w:p w14:paraId="7FEB2CB5" w14:textId="4C289476" w:rsidR="002549B6" w:rsidRDefault="002549B6" w:rsidP="002549B6">
      <w:pPr>
        <w:pStyle w:val="a3"/>
        <w:numPr>
          <w:ilvl w:val="2"/>
          <w:numId w:val="3"/>
        </w:numPr>
        <w:spacing w:line="276" w:lineRule="auto"/>
        <w:ind w:leftChars="0"/>
      </w:pPr>
      <w:r>
        <w:t>Us</w:t>
      </w:r>
      <w:r w:rsidR="00341882">
        <w:t xml:space="preserve">ing all the data above and turn them to feature </w:t>
      </w:r>
      <w:proofErr w:type="spellStart"/>
      <w:r w:rsidR="00341882">
        <w:t>df</w:t>
      </w:r>
      <w:proofErr w:type="spellEnd"/>
      <w:r w:rsidR="00341882">
        <w:t xml:space="preserve"> and label </w:t>
      </w:r>
      <w:proofErr w:type="spellStart"/>
      <w:r w:rsidR="00341882">
        <w:t>df</w:t>
      </w:r>
      <w:proofErr w:type="spellEnd"/>
      <w:r w:rsidR="00341882">
        <w:t xml:space="preserve"> by pandas</w:t>
      </w:r>
      <w:r>
        <w:t>.</w:t>
      </w:r>
    </w:p>
    <w:p w14:paraId="7C1F174F" w14:textId="02AB5B83" w:rsidR="002549B6" w:rsidRDefault="002549B6" w:rsidP="002549B6">
      <w:pPr>
        <w:pStyle w:val="a3"/>
        <w:numPr>
          <w:ilvl w:val="2"/>
          <w:numId w:val="3"/>
        </w:numPr>
        <w:spacing w:line="276" w:lineRule="auto"/>
        <w:ind w:leftChars="0"/>
      </w:pPr>
      <w:r>
        <w:rPr>
          <w:rFonts w:hint="eastAsia"/>
        </w:rPr>
        <w:t>U</w:t>
      </w:r>
      <w:r>
        <w:t xml:space="preserve">se </w:t>
      </w:r>
      <w:proofErr w:type="spellStart"/>
      <w:proofErr w:type="gramStart"/>
      <w:r w:rsidR="00341882">
        <w:t>keras.</w:t>
      </w:r>
      <w:r w:rsidR="00341882" w:rsidRPr="00341882">
        <w:t>Sequential</w:t>
      </w:r>
      <w:proofErr w:type="spellEnd"/>
      <w:proofErr w:type="gramEnd"/>
      <w:r w:rsidR="00341882">
        <w:t xml:space="preserve"> to build up the</w:t>
      </w:r>
      <w:r w:rsidR="00645B43">
        <w:t xml:space="preserve"> DNN</w:t>
      </w:r>
      <w:r w:rsidR="00341882">
        <w:t xml:space="preserve"> model</w:t>
      </w:r>
      <w:r>
        <w:t>.</w:t>
      </w:r>
    </w:p>
    <w:p w14:paraId="4FCE1FC5" w14:textId="09B70E67" w:rsidR="002549B6" w:rsidRPr="00017DD5" w:rsidRDefault="00341882" w:rsidP="002549B6">
      <w:pPr>
        <w:pStyle w:val="a3"/>
        <w:numPr>
          <w:ilvl w:val="2"/>
          <w:numId w:val="3"/>
        </w:numPr>
        <w:spacing w:afterLines="50" w:after="180" w:line="276" w:lineRule="auto"/>
        <w:ind w:leftChars="0"/>
      </w:pPr>
      <w:r>
        <w:t xml:space="preserve">Save the best model based on the accuracy score of evaluating </w:t>
      </w:r>
      <w:proofErr w:type="spellStart"/>
      <w:r>
        <w:t>df</w:t>
      </w:r>
      <w:proofErr w:type="spellEnd"/>
      <w:r w:rsidR="002549B6">
        <w:t>.</w:t>
      </w:r>
    </w:p>
    <w:p w14:paraId="31A59BF6" w14:textId="77777777" w:rsidR="002549B6" w:rsidRPr="005E6B94" w:rsidRDefault="002549B6" w:rsidP="002549B6">
      <w:pPr>
        <w:pStyle w:val="a3"/>
        <w:numPr>
          <w:ilvl w:val="1"/>
          <w:numId w:val="3"/>
        </w:numPr>
        <w:spacing w:line="276" w:lineRule="auto"/>
        <w:ind w:leftChars="0"/>
        <w:rPr>
          <w:b/>
          <w:bCs/>
        </w:rPr>
      </w:pPr>
      <w:r w:rsidRPr="005E6B94">
        <w:rPr>
          <w:b/>
          <w:bCs/>
        </w:rPr>
        <w:t>Methods for Question C:</w:t>
      </w:r>
    </w:p>
    <w:p w14:paraId="08C5DBBE" w14:textId="1B0589A7" w:rsidR="00341882" w:rsidRDefault="00341882" w:rsidP="00341882">
      <w:pPr>
        <w:pStyle w:val="a3"/>
        <w:numPr>
          <w:ilvl w:val="2"/>
          <w:numId w:val="3"/>
        </w:numPr>
        <w:spacing w:line="276" w:lineRule="auto"/>
        <w:ind w:leftChars="0"/>
      </w:pPr>
      <w:r>
        <w:t xml:space="preserve">Using all the data above and turn them to feature </w:t>
      </w:r>
      <w:proofErr w:type="spellStart"/>
      <w:r>
        <w:t>df</w:t>
      </w:r>
      <w:proofErr w:type="spellEnd"/>
      <w:r>
        <w:t xml:space="preserve"> and label </w:t>
      </w:r>
      <w:proofErr w:type="spellStart"/>
      <w:r>
        <w:t>df</w:t>
      </w:r>
      <w:proofErr w:type="spellEnd"/>
      <w:r>
        <w:t xml:space="preserve"> by pandas</w:t>
      </w:r>
      <w:r w:rsidR="00E0073C">
        <w:t xml:space="preserve"> and </w:t>
      </w:r>
      <w:proofErr w:type="spellStart"/>
      <w:r w:rsidR="00E0073C">
        <w:t>numpy</w:t>
      </w:r>
      <w:proofErr w:type="spellEnd"/>
      <w:r>
        <w:t>.</w:t>
      </w:r>
    </w:p>
    <w:p w14:paraId="298BB223" w14:textId="6BE0D81A" w:rsidR="00341882" w:rsidRDefault="00341882" w:rsidP="00341882">
      <w:pPr>
        <w:pStyle w:val="a3"/>
        <w:numPr>
          <w:ilvl w:val="2"/>
          <w:numId w:val="3"/>
        </w:numPr>
        <w:spacing w:line="276" w:lineRule="auto"/>
        <w:ind w:leftChars="0"/>
      </w:pPr>
      <w:r>
        <w:rPr>
          <w:rFonts w:hint="eastAsia"/>
        </w:rPr>
        <w:t>U</w:t>
      </w:r>
      <w:r>
        <w:t xml:space="preserve">se </w:t>
      </w:r>
      <w:proofErr w:type="spellStart"/>
      <w:proofErr w:type="gramStart"/>
      <w:r>
        <w:t>keras.</w:t>
      </w:r>
      <w:r w:rsidRPr="00341882">
        <w:t>Sequential</w:t>
      </w:r>
      <w:proofErr w:type="spellEnd"/>
      <w:proofErr w:type="gramEnd"/>
      <w:r>
        <w:t xml:space="preserve"> to build up the </w:t>
      </w:r>
      <w:r w:rsidR="00645B43">
        <w:t xml:space="preserve">DNN </w:t>
      </w:r>
      <w:r>
        <w:t>model.</w:t>
      </w:r>
    </w:p>
    <w:p w14:paraId="6F3D9F56" w14:textId="77777777" w:rsidR="00341882" w:rsidRPr="00017DD5" w:rsidRDefault="00341882" w:rsidP="00556AB1">
      <w:pPr>
        <w:pStyle w:val="a3"/>
        <w:numPr>
          <w:ilvl w:val="2"/>
          <w:numId w:val="3"/>
        </w:numPr>
        <w:spacing w:afterLines="50" w:after="180" w:line="276" w:lineRule="auto"/>
        <w:ind w:leftChars="0"/>
      </w:pPr>
      <w:r>
        <w:t xml:space="preserve">Save the best model based on the accuracy score of evaluating </w:t>
      </w:r>
      <w:proofErr w:type="spellStart"/>
      <w:r>
        <w:t>df</w:t>
      </w:r>
      <w:proofErr w:type="spellEnd"/>
      <w:r>
        <w:t>.</w:t>
      </w:r>
    </w:p>
    <w:p w14:paraId="3768CDD8" w14:textId="7DE8D603" w:rsidR="009C6F63" w:rsidRDefault="00610370" w:rsidP="007B58C9">
      <w:pPr>
        <w:pStyle w:val="a3"/>
        <w:numPr>
          <w:ilvl w:val="0"/>
          <w:numId w:val="3"/>
        </w:numPr>
        <w:spacing w:line="276" w:lineRule="auto"/>
        <w:ind w:leftChars="0"/>
        <w:rPr>
          <w:b/>
          <w:bCs/>
          <w:sz w:val="28"/>
          <w:szCs w:val="24"/>
        </w:rPr>
      </w:pPr>
      <w:r w:rsidRPr="009F206E">
        <w:rPr>
          <w:rFonts w:hint="eastAsia"/>
          <w:b/>
          <w:bCs/>
          <w:sz w:val="28"/>
          <w:szCs w:val="24"/>
        </w:rPr>
        <w:t>R</w:t>
      </w:r>
      <w:r w:rsidRPr="009F206E">
        <w:rPr>
          <w:b/>
          <w:bCs/>
          <w:sz w:val="28"/>
          <w:szCs w:val="24"/>
        </w:rPr>
        <w:t>esult</w:t>
      </w:r>
    </w:p>
    <w:p w14:paraId="6F258473" w14:textId="4B5CD0FB" w:rsidR="007B58C9" w:rsidRDefault="007A2E06" w:rsidP="007B58C9">
      <w:pPr>
        <w:pStyle w:val="a3"/>
        <w:numPr>
          <w:ilvl w:val="1"/>
          <w:numId w:val="3"/>
        </w:numPr>
        <w:spacing w:line="276" w:lineRule="auto"/>
        <w:ind w:leftChars="0"/>
        <w:rPr>
          <w:b/>
          <w:bCs/>
        </w:rPr>
      </w:pPr>
      <w:r>
        <w:rPr>
          <w:b/>
          <w:bCs/>
        </w:rPr>
        <w:t>Question A</w:t>
      </w:r>
      <w:r w:rsidR="007B58C9" w:rsidRPr="0077438C">
        <w:rPr>
          <w:b/>
          <w:bCs/>
        </w:rPr>
        <w:t>:</w:t>
      </w:r>
    </w:p>
    <w:p w14:paraId="1CA5DFDC" w14:textId="19E0C7A0" w:rsidR="007E0F1F" w:rsidRDefault="00507EC7" w:rsidP="007E0F1F">
      <w:pPr>
        <w:pStyle w:val="a3"/>
        <w:numPr>
          <w:ilvl w:val="2"/>
          <w:numId w:val="3"/>
        </w:numPr>
        <w:spacing w:line="276" w:lineRule="auto"/>
        <w:ind w:leftChars="0"/>
      </w:pPr>
      <w:r>
        <w:t xml:space="preserve">By running </w:t>
      </w:r>
      <w:r w:rsidR="00296C4A">
        <w:t>the plotting progra</w:t>
      </w:r>
      <w:r>
        <w:t xml:space="preserve">m, </w:t>
      </w:r>
      <w:r w:rsidR="00FC63F8">
        <w:t xml:space="preserve">we can </w:t>
      </w:r>
      <w:r>
        <w:t xml:space="preserve">now </w:t>
      </w:r>
      <w:r w:rsidR="00FC63F8">
        <w:t xml:space="preserve">easily recognize </w:t>
      </w:r>
      <w:r w:rsidR="001A1C7F">
        <w:t>the precise position</w:t>
      </w:r>
      <w:r>
        <w:t xml:space="preserve"> and location where</w:t>
      </w:r>
      <w:r w:rsidR="001A1C7F">
        <w:t xml:space="preserve"> the target player </w:t>
      </w:r>
      <w:r w:rsidR="0003424E">
        <w:t>makes a shot</w:t>
      </w:r>
      <w:r w:rsidR="007E0F1F">
        <w:t>.</w:t>
      </w:r>
    </w:p>
    <w:p w14:paraId="2289B42B" w14:textId="4EE444BA" w:rsidR="007E0F1F" w:rsidRDefault="0003424E" w:rsidP="007E0F1F">
      <w:pPr>
        <w:pStyle w:val="a3"/>
        <w:numPr>
          <w:ilvl w:val="2"/>
          <w:numId w:val="3"/>
        </w:numPr>
        <w:spacing w:line="276" w:lineRule="auto"/>
        <w:ind w:leftChars="0"/>
      </w:pPr>
      <w:r>
        <w:t xml:space="preserve">We </w:t>
      </w:r>
      <w:r w:rsidR="00507EC7">
        <w:t>shorten</w:t>
      </w:r>
      <w:r>
        <w:t xml:space="preserve"> the process </w:t>
      </w:r>
      <w:r w:rsidR="00981DCF">
        <w:t xml:space="preserve">of accessing target player’s shot chart by </w:t>
      </w:r>
      <w:r w:rsidR="00CA5002">
        <w:t>only required user to input player’s name</w:t>
      </w:r>
      <w:r w:rsidR="00611C57">
        <w:t xml:space="preserve">, </w:t>
      </w:r>
      <w:r w:rsidR="00EA31EA">
        <w:t>target season, and team name</w:t>
      </w:r>
      <w:r w:rsidR="007E0F1F">
        <w:t>.</w:t>
      </w:r>
    </w:p>
    <w:p w14:paraId="77E766C3" w14:textId="63E42F84" w:rsidR="000C6131" w:rsidRDefault="00DF55B7" w:rsidP="00F2695A">
      <w:pPr>
        <w:pStyle w:val="a3"/>
        <w:numPr>
          <w:ilvl w:val="2"/>
          <w:numId w:val="3"/>
        </w:numPr>
        <w:spacing w:afterLines="50" w:after="180" w:line="276" w:lineRule="auto"/>
        <w:ind w:leftChars="0"/>
      </w:pPr>
      <w:r>
        <w:rPr>
          <w:rFonts w:hint="eastAsia"/>
        </w:rPr>
        <w:t>T</w:t>
      </w:r>
      <w:r w:rsidR="00950118">
        <w:t xml:space="preserve">he plot on </w:t>
      </w:r>
      <w:r w:rsidR="00507EC7">
        <w:t xml:space="preserve">the </w:t>
      </w:r>
      <w:r w:rsidR="00950118">
        <w:t>left</w:t>
      </w:r>
      <w:r w:rsidR="006D11BE">
        <w:t xml:space="preserve"> side</w:t>
      </w:r>
      <w:r w:rsidR="00950118">
        <w:t xml:space="preserve"> is the field goal</w:t>
      </w:r>
      <w:r w:rsidR="00507EC7">
        <w:t>s made</w:t>
      </w:r>
      <w:r w:rsidR="00950118">
        <w:t xml:space="preserve"> chart for Ste</w:t>
      </w:r>
      <w:r w:rsidR="000676E4">
        <w:t>phe</w:t>
      </w:r>
      <w:r w:rsidR="00633D53">
        <w:t xml:space="preserve">n Curry, </w:t>
      </w:r>
      <w:r w:rsidR="00633D53" w:rsidRPr="00633D53">
        <w:t>Golden State Warriors</w:t>
      </w:r>
      <w:r w:rsidR="00633D53">
        <w:t xml:space="preserve">, 2021-22 season; </w:t>
      </w:r>
      <w:r w:rsidR="006D11BE">
        <w:t>the plot on right side is the field goal</w:t>
      </w:r>
      <w:r w:rsidR="00507EC7">
        <w:t>s</w:t>
      </w:r>
      <w:r w:rsidR="006D11BE">
        <w:t xml:space="preserve"> made chart for</w:t>
      </w:r>
      <w:r w:rsidR="00731620">
        <w:t xml:space="preserve"> </w:t>
      </w:r>
      <w:r w:rsidR="004068B4" w:rsidRPr="004068B4">
        <w:t>Klay</w:t>
      </w:r>
      <w:r w:rsidR="004068B4">
        <w:t xml:space="preserve"> </w:t>
      </w:r>
      <w:r w:rsidR="004068B4" w:rsidRPr="004068B4">
        <w:t>Thompson</w:t>
      </w:r>
      <w:r w:rsidR="00731620">
        <w:t xml:space="preserve">, </w:t>
      </w:r>
      <w:r w:rsidR="004068B4" w:rsidRPr="004068B4">
        <w:t>Golden State Warriors</w:t>
      </w:r>
      <w:r w:rsidR="00A30AE4">
        <w:t>, 201</w:t>
      </w:r>
      <w:r w:rsidR="004068B4">
        <w:t>6</w:t>
      </w:r>
      <w:r w:rsidR="00A30AE4">
        <w:t>-1</w:t>
      </w:r>
      <w:r w:rsidR="004068B4">
        <w:t>7</w:t>
      </w:r>
      <w:r w:rsidR="000676E4">
        <w:t xml:space="preserve"> season.</w:t>
      </w:r>
      <w:r w:rsidR="00B84CB3">
        <w:t xml:space="preserve"> The darker </w:t>
      </w:r>
      <w:r w:rsidR="00852B24">
        <w:t xml:space="preserve">color </w:t>
      </w:r>
      <w:r w:rsidR="00B84CB3">
        <w:t xml:space="preserve">the </w:t>
      </w:r>
      <w:r w:rsidR="00852B24">
        <w:t>mark</w:t>
      </w:r>
      <w:r w:rsidR="00507EC7">
        <w:t xml:space="preserve"> is</w:t>
      </w:r>
      <w:r w:rsidR="00852B24">
        <w:t xml:space="preserve">, the </w:t>
      </w:r>
      <w:r w:rsidR="00507EC7">
        <w:t xml:space="preserve">higher </w:t>
      </w:r>
      <w:r w:rsidR="000C6131">
        <w:t>amount</w:t>
      </w:r>
      <w:r w:rsidR="00EC03FE">
        <w:t xml:space="preserve"> of field goal</w:t>
      </w:r>
      <w:r w:rsidR="00507EC7">
        <w:t>s</w:t>
      </w:r>
      <w:r w:rsidR="00EC03FE">
        <w:t xml:space="preserve"> the </w:t>
      </w:r>
      <w:r w:rsidR="00EC03FE">
        <w:lastRenderedPageBreak/>
        <w:t>player made.</w:t>
      </w:r>
    </w:p>
    <w:p w14:paraId="17D1A6C5" w14:textId="48E0A6B4" w:rsidR="007E0F1F" w:rsidRPr="00017DD5" w:rsidRDefault="000C6131" w:rsidP="000C6131">
      <w:pPr>
        <w:pStyle w:val="a3"/>
        <w:spacing w:afterLines="50" w:after="180" w:line="276" w:lineRule="auto"/>
        <w:ind w:leftChars="0" w:left="1021"/>
      </w:pPr>
      <w:r>
        <w:rPr>
          <w:noProof/>
        </w:rPr>
        <w:drawing>
          <wp:inline distT="0" distB="0" distL="0" distR="0" wp14:anchorId="095BF5F2" wp14:editId="717D54EC">
            <wp:extent cx="2016000" cy="1895040"/>
            <wp:effectExtent l="0" t="0" r="381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16000" cy="1895040"/>
                    </a:xfrm>
                    <a:prstGeom prst="rect">
                      <a:avLst/>
                    </a:prstGeom>
                  </pic:spPr>
                </pic:pic>
              </a:graphicData>
            </a:graphic>
          </wp:inline>
        </w:drawing>
      </w:r>
      <w:r w:rsidR="004068B4">
        <w:rPr>
          <w:rFonts w:hint="eastAsia"/>
          <w:noProof/>
        </w:rPr>
        <w:drawing>
          <wp:inline distT="0" distB="0" distL="0" distR="0" wp14:anchorId="6D68299F" wp14:editId="2689504A">
            <wp:extent cx="2016000" cy="1895040"/>
            <wp:effectExtent l="0" t="0" r="381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16000" cy="1895040"/>
                    </a:xfrm>
                    <a:prstGeom prst="rect">
                      <a:avLst/>
                    </a:prstGeom>
                  </pic:spPr>
                </pic:pic>
              </a:graphicData>
            </a:graphic>
          </wp:inline>
        </w:drawing>
      </w:r>
    </w:p>
    <w:p w14:paraId="68DB92A6" w14:textId="42CA0D8B" w:rsidR="007B58C9" w:rsidRDefault="001915F0" w:rsidP="007B58C9">
      <w:pPr>
        <w:pStyle w:val="a3"/>
        <w:numPr>
          <w:ilvl w:val="1"/>
          <w:numId w:val="3"/>
        </w:numPr>
        <w:spacing w:line="276" w:lineRule="auto"/>
        <w:ind w:leftChars="0"/>
        <w:rPr>
          <w:b/>
          <w:bCs/>
        </w:rPr>
      </w:pPr>
      <w:r>
        <w:rPr>
          <w:rFonts w:hint="eastAsia"/>
          <w:b/>
          <w:bCs/>
        </w:rPr>
        <w:t>Q</w:t>
      </w:r>
      <w:r>
        <w:rPr>
          <w:b/>
          <w:bCs/>
        </w:rPr>
        <w:t>uestion</w:t>
      </w:r>
      <w:r w:rsidR="00C848A0">
        <w:rPr>
          <w:b/>
          <w:bCs/>
        </w:rPr>
        <w:t xml:space="preserve"> </w:t>
      </w:r>
      <w:r w:rsidR="007A2E06">
        <w:rPr>
          <w:b/>
          <w:bCs/>
        </w:rPr>
        <w:t>B:</w:t>
      </w:r>
    </w:p>
    <w:p w14:paraId="50C35B91" w14:textId="04D2B5D7" w:rsidR="000D41C8" w:rsidRDefault="00344ACD" w:rsidP="000D41C8">
      <w:pPr>
        <w:pStyle w:val="a3"/>
        <w:numPr>
          <w:ilvl w:val="2"/>
          <w:numId w:val="3"/>
        </w:numPr>
        <w:spacing w:line="276" w:lineRule="auto"/>
        <w:ind w:leftChars="0"/>
      </w:pPr>
      <w:r>
        <w:t>After training</w:t>
      </w:r>
      <w:r w:rsidR="00645B43">
        <w:t xml:space="preserve"> by all players’ data since 1996</w:t>
      </w:r>
      <w:r w:rsidR="00626C63">
        <w:t xml:space="preserve">, the </w:t>
      </w:r>
      <w:r w:rsidR="00645B43">
        <w:t>DNN</w:t>
      </w:r>
      <w:r w:rsidR="00626C63">
        <w:t xml:space="preserve"> model we built</w:t>
      </w:r>
      <w:r w:rsidR="008B16BD">
        <w:t xml:space="preserve"> </w:t>
      </w:r>
      <w:r w:rsidR="00881D9B">
        <w:t xml:space="preserve">has </w:t>
      </w:r>
      <w:r w:rsidR="00D90CC2">
        <w:t>59</w:t>
      </w:r>
      <w:r w:rsidR="00881D9B">
        <w:t xml:space="preserve"> percent of </w:t>
      </w:r>
      <w:r w:rsidR="002629E9">
        <w:t>accuracy on predicting the salary level of each player</w:t>
      </w:r>
      <w:r w:rsidR="002E720F">
        <w:rPr>
          <w:rFonts w:hint="eastAsia"/>
        </w:rPr>
        <w:t>,</w:t>
      </w:r>
      <w:r w:rsidR="002E720F">
        <w:t xml:space="preserve"> and most wrong predictions are the neighbor salary level (For example, correct level is 3, and the prediction is 2)</w:t>
      </w:r>
      <w:r w:rsidR="002629E9">
        <w:t>.</w:t>
      </w:r>
      <w:r w:rsidR="005B11D4">
        <w:t xml:space="preserve"> For this part of question, we divide each player into different salary level to make the prediction easier, and we only consider player’s self-data to train the model; we haven’t found a good way to rate the team chemistry in numeric way.</w:t>
      </w:r>
    </w:p>
    <w:p w14:paraId="0030DF5A" w14:textId="5730EEA9" w:rsidR="00FA1DAF" w:rsidRDefault="00FA1DAF" w:rsidP="000D41C8">
      <w:pPr>
        <w:pStyle w:val="a3"/>
        <w:numPr>
          <w:ilvl w:val="2"/>
          <w:numId w:val="3"/>
        </w:numPr>
        <w:spacing w:line="276" w:lineRule="auto"/>
        <w:ind w:leftChars="0"/>
      </w:pPr>
      <w:r>
        <w:rPr>
          <w:rFonts w:hint="eastAsia"/>
        </w:rPr>
        <w:t>T</w:t>
      </w:r>
      <w:r>
        <w:t xml:space="preserve">he result of this question does not exceed what we expect. Although players’ salaries can be well affected by </w:t>
      </w:r>
      <w:r w:rsidR="007B10BD">
        <w:t>their numerical data, the chemistry of the entire team and the relationship between coach and players may be great influences when signing the contract. Thus, we think 59 percent of correctness will be an appropriate result that we got.</w:t>
      </w:r>
    </w:p>
    <w:p w14:paraId="2911A833" w14:textId="77777777" w:rsidR="009B3A7A" w:rsidRDefault="00F955D1" w:rsidP="000D41C8">
      <w:pPr>
        <w:pStyle w:val="a3"/>
        <w:numPr>
          <w:ilvl w:val="2"/>
          <w:numId w:val="3"/>
        </w:numPr>
        <w:spacing w:line="276" w:lineRule="auto"/>
        <w:ind w:leftChars="0"/>
      </w:pPr>
      <w:r>
        <w:t>Feature we used for training:</w:t>
      </w:r>
    </w:p>
    <w:p w14:paraId="3B052E05" w14:textId="39D7DBA2" w:rsidR="000D41C8" w:rsidRDefault="00E60A93" w:rsidP="009B3A7A">
      <w:pPr>
        <w:pStyle w:val="a3"/>
        <w:spacing w:line="276" w:lineRule="auto"/>
        <w:ind w:leftChars="0" w:left="1021"/>
      </w:pPr>
      <w:r>
        <w:t>season, player age, team winning rate</w:t>
      </w:r>
      <w:r w:rsidR="00DC6968">
        <w:t xml:space="preserve">, total games played in season, </w:t>
      </w:r>
      <w:r w:rsidR="00BD6F3C">
        <w:t xml:space="preserve">real winning rate, minutes per game, </w:t>
      </w:r>
      <w:r w:rsidR="002709BD">
        <w:t xml:space="preserve">points per game, rebounds per game, assists per game, </w:t>
      </w:r>
      <w:r w:rsidR="00B31BFB">
        <w:t>steals per game, blocks per game, turnover per game</w:t>
      </w:r>
      <w:r w:rsidR="00A76E38">
        <w:t xml:space="preserve">, field goal percentage, </w:t>
      </w:r>
      <w:r w:rsidR="004C517C">
        <w:t>3-point</w:t>
      </w:r>
      <w:r w:rsidR="00A76E38">
        <w:t xml:space="preserve"> field goal percentage</w:t>
      </w:r>
      <w:r w:rsidR="004C517C">
        <w:t>, total plus minus</w:t>
      </w:r>
    </w:p>
    <w:p w14:paraId="4DDF6B6C" w14:textId="77777777" w:rsidR="00E87F9C" w:rsidRDefault="00D67E92" w:rsidP="000D41C8">
      <w:pPr>
        <w:pStyle w:val="a3"/>
        <w:numPr>
          <w:ilvl w:val="2"/>
          <w:numId w:val="3"/>
        </w:numPr>
        <w:spacing w:line="276" w:lineRule="auto"/>
        <w:ind w:leftChars="0"/>
      </w:pPr>
      <w:r>
        <w:rPr>
          <w:rFonts w:hint="eastAsia"/>
        </w:rPr>
        <w:t>S</w:t>
      </w:r>
      <w:r>
        <w:t>alary level:</w:t>
      </w:r>
    </w:p>
    <w:p w14:paraId="10D8B106" w14:textId="77777777" w:rsidR="00E87F9C" w:rsidRDefault="00D67E92" w:rsidP="00E87F9C">
      <w:pPr>
        <w:pStyle w:val="a3"/>
        <w:spacing w:line="276" w:lineRule="auto"/>
        <w:ind w:leftChars="525" w:left="1260"/>
      </w:pPr>
      <w:r>
        <w:t xml:space="preserve">level 0 – </w:t>
      </w:r>
      <w:r w:rsidR="00E90EEB">
        <w:t xml:space="preserve">annual </w:t>
      </w:r>
      <w:r>
        <w:t xml:space="preserve">salary below </w:t>
      </w:r>
      <w:r w:rsidR="002223CF" w:rsidRPr="002223CF">
        <w:t>1500000</w:t>
      </w:r>
    </w:p>
    <w:p w14:paraId="771A9A1D" w14:textId="77777777" w:rsidR="00E87F9C" w:rsidRDefault="00E90EEB" w:rsidP="00E87F9C">
      <w:pPr>
        <w:pStyle w:val="a3"/>
        <w:spacing w:line="276" w:lineRule="auto"/>
        <w:ind w:leftChars="525" w:left="1260"/>
      </w:pPr>
      <w:r>
        <w:t xml:space="preserve">level 1 – annual salary below </w:t>
      </w:r>
      <w:r w:rsidR="002223CF" w:rsidRPr="002223CF">
        <w:t>2500000</w:t>
      </w:r>
    </w:p>
    <w:p w14:paraId="71DC59DA" w14:textId="77777777" w:rsidR="00E87F9C" w:rsidRDefault="00E90EEB" w:rsidP="00E87F9C">
      <w:pPr>
        <w:pStyle w:val="a3"/>
        <w:spacing w:line="276" w:lineRule="auto"/>
        <w:ind w:leftChars="525" w:left="1260"/>
      </w:pPr>
      <w:r>
        <w:t xml:space="preserve">level </w:t>
      </w:r>
      <w:r w:rsidR="006A35BA">
        <w:t>2</w:t>
      </w:r>
      <w:r>
        <w:t xml:space="preserve"> – annual salary below </w:t>
      </w:r>
      <w:r w:rsidR="002223CF" w:rsidRPr="002223CF">
        <w:t>6000000</w:t>
      </w:r>
    </w:p>
    <w:p w14:paraId="4EBA2362" w14:textId="77777777" w:rsidR="00E87F9C" w:rsidRDefault="00E90EEB" w:rsidP="00E87F9C">
      <w:pPr>
        <w:pStyle w:val="a3"/>
        <w:spacing w:line="276" w:lineRule="auto"/>
        <w:ind w:leftChars="525" w:left="1260"/>
      </w:pPr>
      <w:r>
        <w:t xml:space="preserve">level </w:t>
      </w:r>
      <w:r w:rsidR="006A35BA">
        <w:t>3</w:t>
      </w:r>
      <w:r>
        <w:t xml:space="preserve"> – annual salary below </w:t>
      </w:r>
      <w:r w:rsidR="002223CF" w:rsidRPr="00AE747F">
        <w:t>20000000</w:t>
      </w:r>
    </w:p>
    <w:p w14:paraId="682F9463" w14:textId="77777777" w:rsidR="00E87F9C" w:rsidRDefault="00E90EEB" w:rsidP="00E87F9C">
      <w:pPr>
        <w:pStyle w:val="a3"/>
        <w:spacing w:line="276" w:lineRule="auto"/>
        <w:ind w:leftChars="525" w:left="1260"/>
      </w:pPr>
      <w:r>
        <w:t xml:space="preserve">level </w:t>
      </w:r>
      <w:r w:rsidR="006A35BA">
        <w:t>4</w:t>
      </w:r>
      <w:r>
        <w:t xml:space="preserve"> – annual salary below </w:t>
      </w:r>
      <w:r w:rsidR="002223CF" w:rsidRPr="00D90CC2">
        <w:t>30000000</w:t>
      </w:r>
    </w:p>
    <w:p w14:paraId="1849332E" w14:textId="7D48AD5C" w:rsidR="004C517C" w:rsidRPr="000D41C8" w:rsidRDefault="00E90EEB" w:rsidP="00556AB1">
      <w:pPr>
        <w:pStyle w:val="a3"/>
        <w:spacing w:afterLines="50" w:after="180" w:line="276" w:lineRule="auto"/>
        <w:ind w:leftChars="525" w:left="1260"/>
      </w:pPr>
      <w:r>
        <w:lastRenderedPageBreak/>
        <w:t xml:space="preserve">level </w:t>
      </w:r>
      <w:r w:rsidR="00AE747F">
        <w:t>5</w:t>
      </w:r>
      <w:r>
        <w:t xml:space="preserve"> – </w:t>
      </w:r>
      <w:r w:rsidR="00AE747F">
        <w:t xml:space="preserve">annual salary above </w:t>
      </w:r>
      <w:r w:rsidR="00D90CC2" w:rsidRPr="00D90CC2">
        <w:t>30000000</w:t>
      </w:r>
    </w:p>
    <w:p w14:paraId="070E54B7" w14:textId="5C765799" w:rsidR="007A2E06" w:rsidRDefault="007A2E06" w:rsidP="007B58C9">
      <w:pPr>
        <w:pStyle w:val="a3"/>
        <w:numPr>
          <w:ilvl w:val="1"/>
          <w:numId w:val="3"/>
        </w:numPr>
        <w:spacing w:line="276" w:lineRule="auto"/>
        <w:ind w:leftChars="0"/>
        <w:rPr>
          <w:b/>
          <w:bCs/>
        </w:rPr>
      </w:pPr>
      <w:r>
        <w:rPr>
          <w:rFonts w:hint="eastAsia"/>
          <w:b/>
          <w:bCs/>
        </w:rPr>
        <w:t>Q</w:t>
      </w:r>
      <w:r>
        <w:rPr>
          <w:b/>
          <w:bCs/>
        </w:rPr>
        <w:t>uestion C:</w:t>
      </w:r>
    </w:p>
    <w:p w14:paraId="6AE4F7CE" w14:textId="47CE37BB" w:rsidR="00522ACD" w:rsidRDefault="00522ACD" w:rsidP="00522ACD">
      <w:pPr>
        <w:pStyle w:val="a3"/>
        <w:numPr>
          <w:ilvl w:val="2"/>
          <w:numId w:val="3"/>
        </w:numPr>
        <w:spacing w:line="276" w:lineRule="auto"/>
        <w:ind w:leftChars="0"/>
      </w:pPr>
      <w:r>
        <w:t>After training</w:t>
      </w:r>
      <w:r w:rsidR="00645B43">
        <w:t xml:space="preserve"> by all teams’ data since 1996</w:t>
      </w:r>
      <w:r>
        <w:t xml:space="preserve">, the </w:t>
      </w:r>
      <w:r w:rsidR="00645B43">
        <w:t>DNN</w:t>
      </w:r>
      <w:r>
        <w:t xml:space="preserve"> model we built has </w:t>
      </w:r>
      <w:r w:rsidR="00D90CC2">
        <w:t>46</w:t>
      </w:r>
      <w:r>
        <w:t xml:space="preserve"> percent of accuracy on predicting the </w:t>
      </w:r>
      <w:r w:rsidR="00DA277D">
        <w:t>winning rate</w:t>
      </w:r>
      <w:r>
        <w:t xml:space="preserve"> of each </w:t>
      </w:r>
      <w:r w:rsidR="00DA277D">
        <w:t>team</w:t>
      </w:r>
      <w:r w:rsidR="002E720F">
        <w:rPr>
          <w:rFonts w:hint="eastAsia"/>
        </w:rPr>
        <w:t>,</w:t>
      </w:r>
      <w:r w:rsidR="002E720F">
        <w:t xml:space="preserve"> and most wrong predictions are the neighbor </w:t>
      </w:r>
      <w:r w:rsidR="002E720F">
        <w:t>winning rate label</w:t>
      </w:r>
      <w:r w:rsidR="002E720F">
        <w:t xml:space="preserve"> (For example, correct </w:t>
      </w:r>
      <w:r w:rsidR="002E720F">
        <w:t>label</w:t>
      </w:r>
      <w:r w:rsidR="002E720F">
        <w:t xml:space="preserve"> is 3, and the prediction is 2)</w:t>
      </w:r>
      <w:r>
        <w:t>.</w:t>
      </w:r>
      <w:r w:rsidR="001604FD">
        <w:t xml:space="preserve"> For this part of question, we use players data mean value and standard deviation in the same team to make the prediction easier, and we only consider player’s self-data to train the model; we haven’t found a good way to rate the team chemistry in numeric way.</w:t>
      </w:r>
    </w:p>
    <w:p w14:paraId="3B0E9A8F" w14:textId="4FD75BE2" w:rsidR="00FB6FDB" w:rsidRDefault="00FB6FDB" w:rsidP="00522ACD">
      <w:pPr>
        <w:pStyle w:val="a3"/>
        <w:numPr>
          <w:ilvl w:val="2"/>
          <w:numId w:val="3"/>
        </w:numPr>
        <w:spacing w:line="276" w:lineRule="auto"/>
        <w:ind w:leftChars="0"/>
      </w:pPr>
      <w:r>
        <w:rPr>
          <w:rFonts w:hint="eastAsia"/>
        </w:rPr>
        <w:t>B</w:t>
      </w:r>
      <w:r>
        <w:t xml:space="preserve">efore training, our team only think we can get about 20 to 30 percent of correctness on predicting the winning rate, while there are too many possible features that can not be </w:t>
      </w:r>
      <w:r>
        <w:rPr>
          <w:rFonts w:hint="eastAsia"/>
        </w:rPr>
        <w:t>d</w:t>
      </w:r>
      <w:r>
        <w:t xml:space="preserve">igitizing have ability to influence a team’s winning rate, such as the coach team and the completeness of teamwork. However, from the model we trained, we find out that it is possible to predict </w:t>
      </w:r>
      <w:r w:rsidR="00FA1DAF">
        <w:t>winning rate by only using players’ data. Although the correctness still not exceed 50 percent, but we would say that the result from this question offers a possibility to pay more effort on numerical prediction for NBA.</w:t>
      </w:r>
    </w:p>
    <w:p w14:paraId="5D427618" w14:textId="19FACEC8" w:rsidR="009B3A7A" w:rsidRDefault="002442FD" w:rsidP="00522ACD">
      <w:pPr>
        <w:pStyle w:val="a3"/>
        <w:numPr>
          <w:ilvl w:val="2"/>
          <w:numId w:val="3"/>
        </w:numPr>
        <w:spacing w:line="276" w:lineRule="auto"/>
        <w:ind w:leftChars="0"/>
      </w:pPr>
      <w:r>
        <w:t>Feature we used for training (for 1 team in each year, std -&gt; standard deviation, mean -&gt; mean):</w:t>
      </w:r>
    </w:p>
    <w:p w14:paraId="58FB2333" w14:textId="3E0B943B" w:rsidR="00DA277D" w:rsidRDefault="002442FD" w:rsidP="009B3A7A">
      <w:pPr>
        <w:pStyle w:val="a3"/>
        <w:spacing w:line="276" w:lineRule="auto"/>
        <w:ind w:leftChars="0" w:left="1021"/>
      </w:pPr>
      <w:r>
        <w:t>players</w:t>
      </w:r>
      <w:r w:rsidR="00CB1C2B">
        <w:t>’</w:t>
      </w:r>
      <w:r>
        <w:t xml:space="preserve"> age std and mean, </w:t>
      </w:r>
      <w:r w:rsidR="00CB1C2B">
        <w:t xml:space="preserve">each players’ </w:t>
      </w:r>
      <w:r>
        <w:t xml:space="preserve">total games played in season std and mean, </w:t>
      </w:r>
      <w:r w:rsidR="00CB1C2B">
        <w:t xml:space="preserve">each players’ </w:t>
      </w:r>
      <w:r>
        <w:t xml:space="preserve">minutes per game std and mean, </w:t>
      </w:r>
      <w:r w:rsidR="00CB1C2B">
        <w:t xml:space="preserve">each players’ </w:t>
      </w:r>
      <w:r>
        <w:t xml:space="preserve">points per game std and mean, </w:t>
      </w:r>
      <w:r w:rsidR="00CB1C2B">
        <w:t xml:space="preserve">each players’ </w:t>
      </w:r>
      <w:r>
        <w:t>rebounds per game</w:t>
      </w:r>
      <w:r w:rsidR="00CB1C2B">
        <w:t xml:space="preserve"> std and mean</w:t>
      </w:r>
      <w:r>
        <w:t xml:space="preserve">, </w:t>
      </w:r>
      <w:r w:rsidR="00CB1C2B">
        <w:t xml:space="preserve">each players’ </w:t>
      </w:r>
      <w:r>
        <w:t>assists per game</w:t>
      </w:r>
      <w:r w:rsidR="00CB1C2B">
        <w:t xml:space="preserve"> std and mean</w:t>
      </w:r>
      <w:r>
        <w:t xml:space="preserve">, </w:t>
      </w:r>
      <w:r w:rsidR="00CB1C2B">
        <w:t xml:space="preserve">each players’ </w:t>
      </w:r>
      <w:r>
        <w:t>steals per game</w:t>
      </w:r>
      <w:r w:rsidR="00CB1C2B">
        <w:t xml:space="preserve"> std and mean</w:t>
      </w:r>
      <w:r>
        <w:t xml:space="preserve">, </w:t>
      </w:r>
      <w:r w:rsidR="00CB1C2B">
        <w:t xml:space="preserve">each players’ </w:t>
      </w:r>
      <w:r>
        <w:t>blocks per game</w:t>
      </w:r>
      <w:r w:rsidR="00CB1C2B">
        <w:t xml:space="preserve"> std and mean</w:t>
      </w:r>
      <w:r>
        <w:t xml:space="preserve">, </w:t>
      </w:r>
      <w:r w:rsidR="00CB1C2B">
        <w:t xml:space="preserve">each players’ </w:t>
      </w:r>
      <w:r>
        <w:t>turnover per game</w:t>
      </w:r>
      <w:r w:rsidR="00CB1C2B">
        <w:t xml:space="preserve"> std and mean</w:t>
      </w:r>
      <w:r>
        <w:t xml:space="preserve">, </w:t>
      </w:r>
      <w:r w:rsidR="00CB1C2B">
        <w:t xml:space="preserve">each players’ </w:t>
      </w:r>
      <w:r>
        <w:t>field goal percentage</w:t>
      </w:r>
      <w:r w:rsidR="00CB1C2B">
        <w:t xml:space="preserve"> std and mean</w:t>
      </w:r>
      <w:r>
        <w:t xml:space="preserve">, </w:t>
      </w:r>
      <w:r w:rsidR="00CB1C2B">
        <w:t xml:space="preserve">each players’ </w:t>
      </w:r>
      <w:r>
        <w:t>3-point field goal percentage</w:t>
      </w:r>
      <w:r w:rsidR="00CB1C2B">
        <w:t xml:space="preserve"> std and mean</w:t>
      </w:r>
      <w:r>
        <w:t xml:space="preserve">, </w:t>
      </w:r>
      <w:r w:rsidR="00CB1C2B">
        <w:t xml:space="preserve">each players’ </w:t>
      </w:r>
      <w:r>
        <w:t>total plus minus</w:t>
      </w:r>
      <w:r w:rsidR="00CB1C2B">
        <w:t xml:space="preserve"> std and mean, each players’ salary std and mean</w:t>
      </w:r>
    </w:p>
    <w:p w14:paraId="02229407" w14:textId="256E77E8" w:rsidR="00E87F9C" w:rsidRDefault="00CB1C2B" w:rsidP="00CB1C2B">
      <w:pPr>
        <w:pStyle w:val="a3"/>
        <w:numPr>
          <w:ilvl w:val="2"/>
          <w:numId w:val="3"/>
        </w:numPr>
        <w:spacing w:line="276" w:lineRule="auto"/>
        <w:ind w:leftChars="0"/>
      </w:pPr>
      <w:r>
        <w:t>Meaning of winning rate label:</w:t>
      </w:r>
    </w:p>
    <w:p w14:paraId="3569CE4A" w14:textId="371BB394" w:rsidR="00E87F9C" w:rsidRDefault="00CB1C2B" w:rsidP="00E87F9C">
      <w:pPr>
        <w:pStyle w:val="a3"/>
        <w:spacing w:line="276" w:lineRule="auto"/>
        <w:ind w:leftChars="525" w:left="1260"/>
      </w:pPr>
      <w:r>
        <w:t xml:space="preserve">0 – </w:t>
      </w:r>
      <w:r w:rsidR="00E87F9C">
        <w:t>winning rate between 0 ~ 0.2</w:t>
      </w:r>
    </w:p>
    <w:p w14:paraId="7768E000" w14:textId="77777777" w:rsidR="00E87F9C" w:rsidRDefault="00E87F9C" w:rsidP="00E87F9C">
      <w:pPr>
        <w:pStyle w:val="a3"/>
        <w:spacing w:line="276" w:lineRule="auto"/>
        <w:ind w:leftChars="525" w:left="1260"/>
      </w:pPr>
      <w:r>
        <w:t>1 – winning rate between 0.2 ~ 0.4</w:t>
      </w:r>
    </w:p>
    <w:p w14:paraId="370F297C" w14:textId="77777777" w:rsidR="00E87F9C" w:rsidRDefault="00E87F9C" w:rsidP="00E87F9C">
      <w:pPr>
        <w:pStyle w:val="a3"/>
        <w:spacing w:line="276" w:lineRule="auto"/>
        <w:ind w:leftChars="525" w:left="1260"/>
      </w:pPr>
      <w:r>
        <w:lastRenderedPageBreak/>
        <w:t>2 – winning rate between 0.4 ~ 0.6</w:t>
      </w:r>
    </w:p>
    <w:p w14:paraId="4D4449AB" w14:textId="77777777" w:rsidR="00E87F9C" w:rsidRDefault="00E87F9C" w:rsidP="00E87F9C">
      <w:pPr>
        <w:pStyle w:val="a3"/>
        <w:spacing w:line="276" w:lineRule="auto"/>
        <w:ind w:leftChars="525" w:left="1260"/>
      </w:pPr>
      <w:r>
        <w:t>3 – winning rate between 0.6 ~ 0.8</w:t>
      </w:r>
    </w:p>
    <w:p w14:paraId="3027C967" w14:textId="50A461AF" w:rsidR="00CB1C2B" w:rsidRPr="00522ACD" w:rsidRDefault="00E87F9C" w:rsidP="00556AB1">
      <w:pPr>
        <w:pStyle w:val="a3"/>
        <w:spacing w:afterLines="50" w:after="180" w:line="276" w:lineRule="auto"/>
        <w:ind w:leftChars="525" w:left="1260"/>
      </w:pPr>
      <w:r>
        <w:t>4 – winning rate between 0.8 ~ 1</w:t>
      </w:r>
    </w:p>
    <w:p w14:paraId="22DA5BF3" w14:textId="7485DD87" w:rsidR="00610370" w:rsidRDefault="00610370" w:rsidP="009F206E">
      <w:pPr>
        <w:pStyle w:val="a3"/>
        <w:numPr>
          <w:ilvl w:val="0"/>
          <w:numId w:val="3"/>
        </w:numPr>
        <w:spacing w:line="276" w:lineRule="auto"/>
        <w:ind w:leftChars="0"/>
        <w:rPr>
          <w:b/>
          <w:bCs/>
          <w:sz w:val="28"/>
          <w:szCs w:val="24"/>
        </w:rPr>
      </w:pPr>
      <w:r w:rsidRPr="009F206E">
        <w:rPr>
          <w:rFonts w:hint="eastAsia"/>
          <w:b/>
          <w:bCs/>
          <w:sz w:val="28"/>
          <w:szCs w:val="24"/>
        </w:rPr>
        <w:t>I</w:t>
      </w:r>
      <w:r w:rsidRPr="009F206E">
        <w:rPr>
          <w:b/>
          <w:bCs/>
          <w:sz w:val="28"/>
          <w:szCs w:val="24"/>
        </w:rPr>
        <w:t>mpact and Limitation</w:t>
      </w:r>
    </w:p>
    <w:p w14:paraId="1135C5AE" w14:textId="05A767F6" w:rsidR="00FD69C5" w:rsidRDefault="00BB0F22" w:rsidP="00FD69C5">
      <w:pPr>
        <w:pStyle w:val="a3"/>
        <w:spacing w:line="276" w:lineRule="auto"/>
        <w:ind w:leftChars="0" w:left="284" w:firstLineChars="200" w:firstLine="480"/>
        <w:rPr>
          <w:rFonts w:cstheme="minorHAnsi"/>
        </w:rPr>
      </w:pPr>
      <w:r>
        <w:rPr>
          <w:rFonts w:cstheme="minorHAnsi"/>
        </w:rPr>
        <w:t xml:space="preserve">The target audience of our </w:t>
      </w:r>
      <w:r w:rsidR="0002176E">
        <w:rPr>
          <w:rFonts w:cstheme="minorHAnsi"/>
        </w:rPr>
        <w:t xml:space="preserve">project is people who are interested in </w:t>
      </w:r>
      <w:r w:rsidR="008B56BB">
        <w:rPr>
          <w:rFonts w:cstheme="minorHAnsi"/>
        </w:rPr>
        <w:t xml:space="preserve">using players’ data to predict the </w:t>
      </w:r>
      <w:r w:rsidR="006C045F">
        <w:rPr>
          <w:rFonts w:cstheme="minorHAnsi"/>
        </w:rPr>
        <w:t xml:space="preserve">game </w:t>
      </w:r>
      <w:r w:rsidR="006C045F">
        <w:rPr>
          <w:rFonts w:cstheme="minorHAnsi" w:hint="eastAsia"/>
        </w:rPr>
        <w:t>t</w:t>
      </w:r>
      <w:r w:rsidR="006C045F">
        <w:rPr>
          <w:rFonts w:cstheme="minorHAnsi"/>
        </w:rPr>
        <w:t>ra</w:t>
      </w:r>
      <w:r w:rsidR="003107D2">
        <w:rPr>
          <w:rFonts w:cstheme="minorHAnsi"/>
        </w:rPr>
        <w:t>jectory of entire season.</w:t>
      </w:r>
      <w:r w:rsidR="00D52299">
        <w:rPr>
          <w:rFonts w:cstheme="minorHAnsi"/>
        </w:rPr>
        <w:t xml:space="preserve"> People can use the shot chart visualizer we built to </w:t>
      </w:r>
      <w:r w:rsidR="00507EC7">
        <w:rPr>
          <w:rFonts w:cstheme="minorHAnsi"/>
        </w:rPr>
        <w:t xml:space="preserve">acquire </w:t>
      </w:r>
      <w:r w:rsidR="004461F9">
        <w:rPr>
          <w:rFonts w:cstheme="minorHAnsi"/>
        </w:rPr>
        <w:t xml:space="preserve">a better idea </w:t>
      </w:r>
      <w:r w:rsidR="00507EC7">
        <w:rPr>
          <w:rFonts w:cstheme="minorHAnsi"/>
        </w:rPr>
        <w:t>of</w:t>
      </w:r>
      <w:r w:rsidR="004461F9">
        <w:rPr>
          <w:rFonts w:cstheme="minorHAnsi"/>
        </w:rPr>
        <w:t xml:space="preserve"> how each player </w:t>
      </w:r>
      <w:r w:rsidR="00EA42A3">
        <w:rPr>
          <w:rFonts w:cstheme="minorHAnsi"/>
        </w:rPr>
        <w:t>makes shots on the real court</w:t>
      </w:r>
      <w:r w:rsidR="00CB22EB">
        <w:rPr>
          <w:rFonts w:cstheme="minorHAnsi"/>
        </w:rPr>
        <w:t>; moreover, the model</w:t>
      </w:r>
      <w:r w:rsidR="00025030">
        <w:rPr>
          <w:rFonts w:cstheme="minorHAnsi"/>
        </w:rPr>
        <w:t>s</w:t>
      </w:r>
      <w:r w:rsidR="00CB22EB">
        <w:rPr>
          <w:rFonts w:cstheme="minorHAnsi"/>
        </w:rPr>
        <w:t xml:space="preserve"> we trained can </w:t>
      </w:r>
      <w:r w:rsidR="00377B40">
        <w:rPr>
          <w:rFonts w:cstheme="minorHAnsi"/>
        </w:rPr>
        <w:t xml:space="preserve">help people get a rough idea about </w:t>
      </w:r>
      <w:r w:rsidR="00025030">
        <w:rPr>
          <w:rFonts w:cstheme="minorHAnsi"/>
        </w:rPr>
        <w:t>the trend</w:t>
      </w:r>
      <w:r w:rsidR="00002C8A">
        <w:rPr>
          <w:rFonts w:cstheme="minorHAnsi"/>
        </w:rPr>
        <w:t xml:space="preserve"> of a team performance and </w:t>
      </w:r>
      <w:r w:rsidR="00BB08FA">
        <w:rPr>
          <w:rFonts w:cstheme="minorHAnsi"/>
        </w:rPr>
        <w:t>the salary level a player might get</w:t>
      </w:r>
      <w:r w:rsidR="00FD69C5">
        <w:rPr>
          <w:rFonts w:cstheme="minorHAnsi"/>
        </w:rPr>
        <w:t>.</w:t>
      </w:r>
    </w:p>
    <w:p w14:paraId="260AC9CA" w14:textId="2893ECC1" w:rsidR="00FD69C5" w:rsidRDefault="00FD69C5" w:rsidP="00FD69C5">
      <w:pPr>
        <w:pStyle w:val="a3"/>
        <w:spacing w:line="276" w:lineRule="auto"/>
        <w:ind w:leftChars="0" w:left="284" w:firstLineChars="200" w:firstLine="480"/>
        <w:rPr>
          <w:rFonts w:cstheme="minorHAnsi"/>
        </w:rPr>
      </w:pPr>
      <w:r>
        <w:rPr>
          <w:rFonts w:cstheme="minorHAnsi" w:hint="eastAsia"/>
        </w:rPr>
        <w:t>H</w:t>
      </w:r>
      <w:r>
        <w:rPr>
          <w:rFonts w:cstheme="minorHAnsi"/>
        </w:rPr>
        <w:t xml:space="preserve">owever, </w:t>
      </w:r>
      <w:r w:rsidR="00621B24">
        <w:rPr>
          <w:rFonts w:cstheme="minorHAnsi"/>
        </w:rPr>
        <w:t>there are still lots of limitation</w:t>
      </w:r>
      <w:r w:rsidR="00507EC7">
        <w:rPr>
          <w:rFonts w:cstheme="minorHAnsi"/>
        </w:rPr>
        <w:t>s</w:t>
      </w:r>
      <w:r w:rsidR="00621B24">
        <w:rPr>
          <w:rFonts w:cstheme="minorHAnsi"/>
        </w:rPr>
        <w:t xml:space="preserve"> about the result</w:t>
      </w:r>
      <w:r w:rsidR="00507EC7">
        <w:rPr>
          <w:rFonts w:cstheme="minorHAnsi"/>
        </w:rPr>
        <w:t>s</w:t>
      </w:r>
      <w:r w:rsidR="00621B24">
        <w:rPr>
          <w:rFonts w:cstheme="minorHAnsi"/>
        </w:rPr>
        <w:t xml:space="preserve"> we got. First, for shot chart visual</w:t>
      </w:r>
      <w:r w:rsidR="006907C6">
        <w:rPr>
          <w:rFonts w:cstheme="minorHAnsi"/>
        </w:rPr>
        <w:t>izing, we are on</w:t>
      </w:r>
      <w:r w:rsidR="00DA17EE">
        <w:rPr>
          <w:rFonts w:cstheme="minorHAnsi"/>
        </w:rPr>
        <w:t xml:space="preserve">ly able to make a 2D plot that show the </w:t>
      </w:r>
      <w:r w:rsidR="00516C8E">
        <w:rPr>
          <w:rFonts w:cstheme="minorHAnsi"/>
        </w:rPr>
        <w:t xml:space="preserve">position of each shot, but we are not able to find data that </w:t>
      </w:r>
      <w:r w:rsidR="004F2602">
        <w:rPr>
          <w:rFonts w:cstheme="minorHAnsi"/>
        </w:rPr>
        <w:t>show the real shooting height</w:t>
      </w:r>
      <w:r w:rsidR="00507EC7">
        <w:rPr>
          <w:rFonts w:cstheme="minorHAnsi"/>
        </w:rPr>
        <w:t>s, which is another influential factor of this dataset</w:t>
      </w:r>
      <w:r w:rsidR="004F2602">
        <w:rPr>
          <w:rFonts w:cstheme="minorHAnsi"/>
        </w:rPr>
        <w:t xml:space="preserve">. </w:t>
      </w:r>
      <w:r w:rsidR="00E43270">
        <w:rPr>
          <w:rFonts w:cstheme="minorHAnsi"/>
        </w:rPr>
        <w:t>Bas</w:t>
      </w:r>
      <w:r w:rsidR="000E305A">
        <w:rPr>
          <w:rFonts w:cstheme="minorHAnsi"/>
        </w:rPr>
        <w:t>ketball is a sport that requires a good analysis of 3D space</w:t>
      </w:r>
      <w:r w:rsidR="000C6FC1">
        <w:rPr>
          <w:rFonts w:cstheme="minorHAnsi"/>
        </w:rPr>
        <w:t xml:space="preserve">, while </w:t>
      </w:r>
      <w:r w:rsidR="009C12DC">
        <w:rPr>
          <w:rFonts w:cstheme="minorHAnsi"/>
        </w:rPr>
        <w:t xml:space="preserve">we are only eligible to visualize </w:t>
      </w:r>
      <w:r w:rsidR="003D5344">
        <w:rPr>
          <w:rFonts w:cstheme="minorHAnsi"/>
        </w:rPr>
        <w:t>2D plane.</w:t>
      </w:r>
    </w:p>
    <w:p w14:paraId="3EA99A7A" w14:textId="3EBBEA1A" w:rsidR="003D5344" w:rsidRPr="00BF50FC" w:rsidRDefault="008215A5" w:rsidP="00BF50FC">
      <w:pPr>
        <w:pStyle w:val="a3"/>
        <w:spacing w:line="276" w:lineRule="auto"/>
        <w:ind w:leftChars="0" w:left="284" w:firstLineChars="200" w:firstLine="480"/>
        <w:rPr>
          <w:rFonts w:cstheme="minorHAnsi"/>
        </w:rPr>
      </w:pPr>
      <w:r>
        <w:rPr>
          <w:rFonts w:cstheme="minorHAnsi"/>
        </w:rPr>
        <w:t>Additionally</w:t>
      </w:r>
      <w:r w:rsidR="00AA6E48">
        <w:rPr>
          <w:rFonts w:cstheme="minorHAnsi"/>
        </w:rPr>
        <w:t xml:space="preserve">, </w:t>
      </w:r>
      <w:r w:rsidR="000C30C4">
        <w:rPr>
          <w:rFonts w:cstheme="minorHAnsi"/>
        </w:rPr>
        <w:t>there are too many factors that can influence</w:t>
      </w:r>
      <w:r>
        <w:rPr>
          <w:rFonts w:cstheme="minorHAnsi"/>
        </w:rPr>
        <w:t xml:space="preserve"> the</w:t>
      </w:r>
      <w:r w:rsidR="000C30C4">
        <w:rPr>
          <w:rFonts w:cstheme="minorHAnsi"/>
        </w:rPr>
        <w:t xml:space="preserve"> players’ salary and </w:t>
      </w:r>
      <w:r w:rsidR="004C46CC">
        <w:rPr>
          <w:rFonts w:cstheme="minorHAnsi"/>
        </w:rPr>
        <w:t xml:space="preserve">teams’ winning rate, </w:t>
      </w:r>
      <w:r>
        <w:rPr>
          <w:rFonts w:cstheme="minorHAnsi"/>
        </w:rPr>
        <w:t>which makes it difficult</w:t>
      </w:r>
      <w:r w:rsidR="00B62142">
        <w:rPr>
          <w:rFonts w:cstheme="minorHAnsi"/>
        </w:rPr>
        <w:t xml:space="preserve"> to choose the correct feature for </w:t>
      </w:r>
      <w:r w:rsidR="0025324D">
        <w:rPr>
          <w:rFonts w:cstheme="minorHAnsi"/>
        </w:rPr>
        <w:t xml:space="preserve">training models for prediction. </w:t>
      </w:r>
      <w:r>
        <w:rPr>
          <w:rFonts w:cstheme="minorHAnsi"/>
        </w:rPr>
        <w:t xml:space="preserve">We cannot prove that salary rate has direct correlation on performance. </w:t>
      </w:r>
      <w:r w:rsidR="0025324D">
        <w:rPr>
          <w:rFonts w:cstheme="minorHAnsi"/>
        </w:rPr>
        <w:t xml:space="preserve">Also, there are some factors that we will never </w:t>
      </w:r>
      <w:r w:rsidR="00E62009">
        <w:rPr>
          <w:rFonts w:cstheme="minorHAnsi"/>
        </w:rPr>
        <w:t>be able to include in our models, such as players’ injury</w:t>
      </w:r>
      <w:r w:rsidR="002F78FA">
        <w:rPr>
          <w:rFonts w:cstheme="minorHAnsi"/>
        </w:rPr>
        <w:t xml:space="preserve">. Although we can </w:t>
      </w:r>
      <w:r w:rsidR="006A1E82">
        <w:rPr>
          <w:rFonts w:cstheme="minorHAnsi"/>
        </w:rPr>
        <w:t xml:space="preserve">still </w:t>
      </w:r>
      <w:r w:rsidR="002F78FA">
        <w:rPr>
          <w:rFonts w:cstheme="minorHAnsi"/>
        </w:rPr>
        <w:t xml:space="preserve">get 50 percent </w:t>
      </w:r>
      <w:r w:rsidR="002F2482">
        <w:rPr>
          <w:rFonts w:cstheme="minorHAnsi"/>
        </w:rPr>
        <w:t xml:space="preserve">accuracy on salary prediction, we </w:t>
      </w:r>
      <w:r w:rsidR="00BF50FC">
        <w:rPr>
          <w:rFonts w:cstheme="minorHAnsi"/>
        </w:rPr>
        <w:t xml:space="preserve">are not sure of how much each feature weighs in depicting the accuracy of our model and evaluating a player’s ability. </w:t>
      </w:r>
      <w:r w:rsidR="00867CAC" w:rsidRPr="00BF50FC">
        <w:rPr>
          <w:rFonts w:cstheme="minorHAnsi"/>
        </w:rPr>
        <w:t>For winning rate prediction</w:t>
      </w:r>
      <w:r w:rsidR="00560FED" w:rsidRPr="00BF50FC">
        <w:rPr>
          <w:rFonts w:cstheme="minorHAnsi"/>
        </w:rPr>
        <w:t>, the tactics of the coach and the</w:t>
      </w:r>
      <w:r w:rsidR="005438DA" w:rsidRPr="00BF50FC">
        <w:rPr>
          <w:rFonts w:cstheme="minorHAnsi"/>
        </w:rPr>
        <w:t xml:space="preserve"> team culture adaptability of each player may </w:t>
      </w:r>
      <w:r w:rsidR="00502106" w:rsidRPr="00BF50FC">
        <w:rPr>
          <w:rFonts w:cstheme="minorHAnsi"/>
        </w:rPr>
        <w:t>have great influences on team performance</w:t>
      </w:r>
      <w:r w:rsidR="001621EC" w:rsidRPr="00BF50FC">
        <w:rPr>
          <w:rFonts w:cstheme="minorHAnsi"/>
        </w:rPr>
        <w:t>, but these data can’t be valued and predicted only by evaluating each player’s</w:t>
      </w:r>
      <w:r w:rsidR="00E56047" w:rsidRPr="00BF50FC">
        <w:rPr>
          <w:rFonts w:cstheme="minorHAnsi"/>
        </w:rPr>
        <w:t xml:space="preserve"> data.</w:t>
      </w:r>
    </w:p>
    <w:p w14:paraId="3D1A2B12" w14:textId="14037EE2" w:rsidR="009A1E6D" w:rsidRPr="00FD69C5" w:rsidRDefault="004800D7" w:rsidP="00556AB1">
      <w:pPr>
        <w:pStyle w:val="a3"/>
        <w:spacing w:afterLines="50" w:after="180" w:line="276" w:lineRule="auto"/>
        <w:ind w:leftChars="0" w:left="284" w:firstLineChars="200" w:firstLine="480"/>
        <w:rPr>
          <w:rFonts w:cstheme="minorHAnsi"/>
        </w:rPr>
      </w:pPr>
      <w:r>
        <w:rPr>
          <w:rFonts w:cstheme="minorHAnsi"/>
        </w:rPr>
        <w:t>As for the practicality</w:t>
      </w:r>
      <w:r w:rsidR="00F70122">
        <w:rPr>
          <w:rFonts w:cstheme="minorHAnsi"/>
        </w:rPr>
        <w:t xml:space="preserve"> of the result</w:t>
      </w:r>
      <w:r>
        <w:rPr>
          <w:rFonts w:cstheme="minorHAnsi"/>
        </w:rPr>
        <w:t>s</w:t>
      </w:r>
      <w:r w:rsidR="00F70122">
        <w:rPr>
          <w:rFonts w:cstheme="minorHAnsi"/>
        </w:rPr>
        <w:t xml:space="preserve"> we obtained, I would only recommend people to use </w:t>
      </w:r>
      <w:r w:rsidR="00F0747C">
        <w:rPr>
          <w:rFonts w:cstheme="minorHAnsi"/>
        </w:rPr>
        <w:t xml:space="preserve">our result as a </w:t>
      </w:r>
      <w:r w:rsidR="007C1D4E">
        <w:rPr>
          <w:rFonts w:cstheme="minorHAnsi"/>
        </w:rPr>
        <w:t xml:space="preserve">rough trend of </w:t>
      </w:r>
      <w:r>
        <w:rPr>
          <w:rFonts w:cstheme="minorHAnsi"/>
        </w:rPr>
        <w:t>future predictions</w:t>
      </w:r>
      <w:r w:rsidR="00F0747C">
        <w:rPr>
          <w:rFonts w:cstheme="minorHAnsi"/>
        </w:rPr>
        <w:t>.</w:t>
      </w:r>
      <w:r w:rsidR="007008E9">
        <w:rPr>
          <w:rFonts w:cstheme="minorHAnsi"/>
        </w:rPr>
        <w:t xml:space="preserve"> </w:t>
      </w:r>
      <w:r w:rsidR="009F594C">
        <w:rPr>
          <w:rFonts w:cstheme="minorHAnsi"/>
        </w:rPr>
        <w:t xml:space="preserve">Nevertheless, </w:t>
      </w:r>
      <w:r w:rsidR="00E860B9">
        <w:rPr>
          <w:rFonts w:cstheme="minorHAnsi"/>
        </w:rPr>
        <w:t xml:space="preserve">our data should not be used as a prediction machine for any </w:t>
      </w:r>
      <w:r w:rsidR="008E773C">
        <w:rPr>
          <w:rFonts w:cstheme="minorHAnsi"/>
        </w:rPr>
        <w:t xml:space="preserve">commercial activity or gambling, while </w:t>
      </w:r>
      <w:r w:rsidR="002816FA">
        <w:rPr>
          <w:rFonts w:cstheme="minorHAnsi"/>
        </w:rPr>
        <w:t>our</w:t>
      </w:r>
      <w:r w:rsidR="006D2251">
        <w:rPr>
          <w:rFonts w:cstheme="minorHAnsi"/>
        </w:rPr>
        <w:t xml:space="preserve"> data is not a</w:t>
      </w:r>
      <w:r w:rsidR="00500219">
        <w:rPr>
          <w:rFonts w:cstheme="minorHAnsi"/>
        </w:rPr>
        <w:t>ccurate enough to put in real application</w:t>
      </w:r>
      <w:r>
        <w:rPr>
          <w:rFonts w:cstheme="minorHAnsi"/>
        </w:rPr>
        <w:t>, but it may be a great factor to consider during prediction</w:t>
      </w:r>
      <w:r w:rsidR="00235EF2">
        <w:rPr>
          <w:rFonts w:cstheme="minorHAnsi"/>
        </w:rPr>
        <w:t>.</w:t>
      </w:r>
    </w:p>
    <w:p w14:paraId="4E90769C" w14:textId="584CE879" w:rsidR="00610370" w:rsidRPr="009F206E" w:rsidRDefault="00610370" w:rsidP="009F206E">
      <w:pPr>
        <w:pStyle w:val="a3"/>
        <w:numPr>
          <w:ilvl w:val="0"/>
          <w:numId w:val="3"/>
        </w:numPr>
        <w:spacing w:line="276" w:lineRule="auto"/>
        <w:ind w:leftChars="0"/>
        <w:rPr>
          <w:b/>
          <w:bCs/>
          <w:sz w:val="28"/>
          <w:szCs w:val="24"/>
        </w:rPr>
      </w:pPr>
      <w:r w:rsidRPr="009F206E">
        <w:rPr>
          <w:rFonts w:hint="eastAsia"/>
          <w:b/>
          <w:bCs/>
          <w:sz w:val="28"/>
          <w:szCs w:val="24"/>
        </w:rPr>
        <w:t>C</w:t>
      </w:r>
      <w:r w:rsidRPr="009F206E">
        <w:rPr>
          <w:b/>
          <w:bCs/>
          <w:sz w:val="28"/>
          <w:szCs w:val="24"/>
        </w:rPr>
        <w:t>hallenge Goal</w:t>
      </w:r>
    </w:p>
    <w:p w14:paraId="42F3F3CC" w14:textId="744B0FA1" w:rsidR="009F206E" w:rsidRDefault="009F206E" w:rsidP="009F206E">
      <w:pPr>
        <w:pStyle w:val="a3"/>
        <w:numPr>
          <w:ilvl w:val="1"/>
          <w:numId w:val="3"/>
        </w:numPr>
        <w:spacing w:line="276" w:lineRule="auto"/>
        <w:ind w:leftChars="0"/>
        <w:rPr>
          <w:b/>
          <w:bCs/>
        </w:rPr>
      </w:pPr>
      <w:r>
        <w:rPr>
          <w:b/>
          <w:bCs/>
        </w:rPr>
        <w:lastRenderedPageBreak/>
        <w:t xml:space="preserve">Multiple </w:t>
      </w:r>
      <w:r w:rsidR="00C47F1B">
        <w:rPr>
          <w:b/>
          <w:bCs/>
        </w:rPr>
        <w:t>D</w:t>
      </w:r>
      <w:r>
        <w:rPr>
          <w:b/>
          <w:bCs/>
        </w:rPr>
        <w:t>atasets</w:t>
      </w:r>
      <w:r w:rsidR="00C47F1B">
        <w:rPr>
          <w:b/>
          <w:bCs/>
        </w:rPr>
        <w:t xml:space="preserve"> and Messy</w:t>
      </w:r>
      <w:r w:rsidR="00C21030">
        <w:rPr>
          <w:b/>
          <w:bCs/>
        </w:rPr>
        <w:t xml:space="preserve"> Data</w:t>
      </w:r>
      <w:r w:rsidRPr="0077438C">
        <w:rPr>
          <w:b/>
          <w:bCs/>
        </w:rPr>
        <w:t>:</w:t>
      </w:r>
    </w:p>
    <w:p w14:paraId="23DCBA25" w14:textId="263D4FCF" w:rsidR="009F206E" w:rsidRPr="00017DD5" w:rsidRDefault="00C47F1B" w:rsidP="009F206E">
      <w:pPr>
        <w:numPr>
          <w:ilvl w:val="2"/>
          <w:numId w:val="3"/>
        </w:numPr>
        <w:spacing w:line="276" w:lineRule="auto"/>
      </w:pPr>
      <w:r>
        <w:t>Using datasets from different sources to com</w:t>
      </w:r>
      <w:r w:rsidR="004800D7">
        <w:t xml:space="preserve">pile a more detailed </w:t>
      </w:r>
      <w:r>
        <w:t xml:space="preserve">result; we use the </w:t>
      </w:r>
      <w:proofErr w:type="spellStart"/>
      <w:r>
        <w:t>api</w:t>
      </w:r>
      <w:proofErr w:type="spellEnd"/>
      <w:r>
        <w:t xml:space="preserve"> offer</w:t>
      </w:r>
      <w:r w:rsidR="004800D7">
        <w:t>ed</w:t>
      </w:r>
      <w:r>
        <w:t xml:space="preserve"> by the official website of NBA and some other datasets that cover the limits of </w:t>
      </w:r>
      <w:proofErr w:type="spellStart"/>
      <w:r>
        <w:t>nba_api</w:t>
      </w:r>
      <w:proofErr w:type="spellEnd"/>
      <w:r>
        <w:t xml:space="preserve"> such as salary</w:t>
      </w:r>
      <w:r w:rsidR="009F206E" w:rsidRPr="00017DD5">
        <w:t>.</w:t>
      </w:r>
    </w:p>
    <w:p w14:paraId="0AEF2A2D" w14:textId="6B1D4C9E" w:rsidR="009F206E" w:rsidRPr="00017DD5" w:rsidRDefault="00C21030" w:rsidP="00556AB1">
      <w:pPr>
        <w:numPr>
          <w:ilvl w:val="2"/>
          <w:numId w:val="3"/>
        </w:numPr>
        <w:spacing w:afterLines="50" w:after="180" w:line="276" w:lineRule="auto"/>
      </w:pPr>
      <w:r>
        <w:t xml:space="preserve">Filtering out some </w:t>
      </w:r>
      <w:proofErr w:type="spellStart"/>
      <w:r w:rsidR="004800D7">
        <w:t>irrelavant</w:t>
      </w:r>
      <w:proofErr w:type="spellEnd"/>
      <w:r>
        <w:t xml:space="preserve"> data and combine different dataset’s information into appropriate form for faster and easier used in future</w:t>
      </w:r>
      <w:r w:rsidR="009F206E" w:rsidRPr="00017DD5">
        <w:t>.</w:t>
      </w:r>
    </w:p>
    <w:p w14:paraId="1431A5D1" w14:textId="567A834D" w:rsidR="009F206E" w:rsidRPr="009F206E" w:rsidRDefault="009F206E" w:rsidP="009F206E">
      <w:pPr>
        <w:pStyle w:val="a3"/>
        <w:numPr>
          <w:ilvl w:val="1"/>
          <w:numId w:val="3"/>
        </w:numPr>
        <w:spacing w:line="276" w:lineRule="auto"/>
        <w:ind w:leftChars="0"/>
        <w:rPr>
          <w:b/>
          <w:bCs/>
        </w:rPr>
      </w:pPr>
      <w:r w:rsidRPr="009F206E">
        <w:rPr>
          <w:b/>
          <w:bCs/>
        </w:rPr>
        <w:t>Machine Learning:</w:t>
      </w:r>
    </w:p>
    <w:p w14:paraId="2BEEF4F1" w14:textId="597AEC80" w:rsidR="00C21030" w:rsidRPr="00017DD5" w:rsidRDefault="00C21030" w:rsidP="00C21030">
      <w:pPr>
        <w:numPr>
          <w:ilvl w:val="2"/>
          <w:numId w:val="3"/>
        </w:numPr>
        <w:spacing w:line="276" w:lineRule="auto"/>
      </w:pPr>
      <w:r>
        <w:t>Training models that allow people to predict each player’s salary by given information.</w:t>
      </w:r>
    </w:p>
    <w:p w14:paraId="09377BC6" w14:textId="44BF7BC2" w:rsidR="00C21030" w:rsidRPr="00017DD5" w:rsidRDefault="00C21030" w:rsidP="00556AB1">
      <w:pPr>
        <w:numPr>
          <w:ilvl w:val="2"/>
          <w:numId w:val="3"/>
        </w:numPr>
        <w:spacing w:afterLines="50" w:after="180" w:line="276" w:lineRule="auto"/>
      </w:pPr>
      <w:r>
        <w:t>Use players data to predict each teams’ winning rate</w:t>
      </w:r>
      <w:r w:rsidRPr="00017DD5">
        <w:t>.</w:t>
      </w:r>
    </w:p>
    <w:p w14:paraId="1E9B2AFD" w14:textId="45B57EFE" w:rsidR="009F206E" w:rsidRPr="009F206E" w:rsidRDefault="009F206E" w:rsidP="009F206E">
      <w:pPr>
        <w:pStyle w:val="a3"/>
        <w:numPr>
          <w:ilvl w:val="1"/>
          <w:numId w:val="3"/>
        </w:numPr>
        <w:spacing w:line="276" w:lineRule="auto"/>
        <w:ind w:leftChars="0"/>
        <w:rPr>
          <w:b/>
          <w:bCs/>
        </w:rPr>
      </w:pPr>
      <w:r w:rsidRPr="009F206E">
        <w:rPr>
          <w:b/>
          <w:bCs/>
        </w:rPr>
        <w:t>New Library:</w:t>
      </w:r>
    </w:p>
    <w:p w14:paraId="00FBA955" w14:textId="3EC203DD" w:rsidR="00C21030" w:rsidRPr="00017DD5" w:rsidRDefault="00C21030" w:rsidP="00C21030">
      <w:pPr>
        <w:numPr>
          <w:ilvl w:val="2"/>
          <w:numId w:val="3"/>
        </w:numPr>
        <w:spacing w:line="276" w:lineRule="auto"/>
      </w:pPr>
      <w:r>
        <w:t>Using request</w:t>
      </w:r>
      <w:r w:rsidR="0050059D">
        <w:t xml:space="preserve">s and </w:t>
      </w:r>
      <w:proofErr w:type="spellStart"/>
      <w:r w:rsidR="0050059D" w:rsidRPr="0050059D">
        <w:t>BeautifulSoup</w:t>
      </w:r>
      <w:proofErr w:type="spellEnd"/>
      <w:r w:rsidR="0050059D">
        <w:t xml:space="preserve"> module to get data from each website</w:t>
      </w:r>
      <w:r w:rsidRPr="00017DD5">
        <w:t>.</w:t>
      </w:r>
    </w:p>
    <w:p w14:paraId="519BCBEA" w14:textId="386F7058" w:rsidR="00C21030" w:rsidRPr="00017DD5" w:rsidRDefault="0050059D" w:rsidP="00556AB1">
      <w:pPr>
        <w:numPr>
          <w:ilvl w:val="2"/>
          <w:numId w:val="3"/>
        </w:numPr>
        <w:spacing w:afterLines="50" w:after="180" w:line="276" w:lineRule="auto"/>
      </w:pPr>
      <w:r>
        <w:t>Using TensorFlow</w:t>
      </w:r>
      <w:r w:rsidR="00556AB1">
        <w:t xml:space="preserve"> and </w:t>
      </w:r>
      <w:proofErr w:type="spellStart"/>
      <w:r w:rsidR="00556AB1">
        <w:t>keras</w:t>
      </w:r>
      <w:proofErr w:type="spellEnd"/>
      <w:r>
        <w:t xml:space="preserve"> to train models for salary and winning rate prediction</w:t>
      </w:r>
      <w:r w:rsidR="00C21030" w:rsidRPr="00017DD5">
        <w:t>.</w:t>
      </w:r>
    </w:p>
    <w:p w14:paraId="70A4B0F4" w14:textId="510399D2" w:rsidR="009F206E" w:rsidRPr="00855871" w:rsidRDefault="009F206E" w:rsidP="009F206E">
      <w:pPr>
        <w:pStyle w:val="a3"/>
        <w:numPr>
          <w:ilvl w:val="1"/>
          <w:numId w:val="3"/>
        </w:numPr>
        <w:spacing w:line="276" w:lineRule="auto"/>
        <w:ind w:leftChars="0"/>
        <w:rPr>
          <w:b/>
          <w:bCs/>
        </w:rPr>
      </w:pPr>
      <w:r w:rsidRPr="009F206E">
        <w:rPr>
          <w:b/>
          <w:bCs/>
        </w:rPr>
        <w:t>Web Scraper</w:t>
      </w:r>
      <w:r w:rsidRPr="00855871">
        <w:rPr>
          <w:b/>
          <w:bCs/>
        </w:rPr>
        <w:t xml:space="preserve">: </w:t>
      </w:r>
    </w:p>
    <w:p w14:paraId="792583D6" w14:textId="71A19B5B" w:rsidR="009F206E" w:rsidRDefault="0050059D" w:rsidP="009F206E">
      <w:pPr>
        <w:pStyle w:val="a3"/>
        <w:numPr>
          <w:ilvl w:val="2"/>
          <w:numId w:val="3"/>
        </w:numPr>
        <w:spacing w:line="276" w:lineRule="auto"/>
        <w:ind w:leftChars="0"/>
      </w:pPr>
      <w:r>
        <w:t>Learning the structure of HTML to obtain the correct data from website</w:t>
      </w:r>
      <w:r w:rsidR="009F206E">
        <w:t>.</w:t>
      </w:r>
    </w:p>
    <w:p w14:paraId="197F47D8" w14:textId="0167601A" w:rsidR="009F206E" w:rsidRDefault="0050059D" w:rsidP="00556AB1">
      <w:pPr>
        <w:numPr>
          <w:ilvl w:val="2"/>
          <w:numId w:val="3"/>
        </w:numPr>
        <w:spacing w:afterLines="50" w:after="180" w:line="276" w:lineRule="auto"/>
      </w:pPr>
      <w:r>
        <w:t xml:space="preserve">Learning methods to obtain data from website, like </w:t>
      </w:r>
      <w:proofErr w:type="spellStart"/>
      <w:r w:rsidRPr="0050059D">
        <w:t>BeautifulSoup</w:t>
      </w:r>
      <w:proofErr w:type="spellEnd"/>
      <w:r>
        <w:t xml:space="preserve"> module</w:t>
      </w:r>
      <w:r w:rsidR="009F206E">
        <w:t>.</w:t>
      </w:r>
    </w:p>
    <w:p w14:paraId="554438BA" w14:textId="436FE892" w:rsidR="00610370" w:rsidRDefault="00610370" w:rsidP="009F206E">
      <w:pPr>
        <w:pStyle w:val="a3"/>
        <w:numPr>
          <w:ilvl w:val="0"/>
          <w:numId w:val="3"/>
        </w:numPr>
        <w:spacing w:line="276" w:lineRule="auto"/>
        <w:ind w:leftChars="0"/>
        <w:rPr>
          <w:b/>
          <w:bCs/>
          <w:sz w:val="28"/>
          <w:szCs w:val="24"/>
        </w:rPr>
      </w:pPr>
      <w:r w:rsidRPr="009F206E">
        <w:rPr>
          <w:rFonts w:hint="eastAsia"/>
          <w:b/>
          <w:bCs/>
          <w:sz w:val="28"/>
          <w:szCs w:val="24"/>
        </w:rPr>
        <w:t>W</w:t>
      </w:r>
      <w:r w:rsidRPr="009F206E">
        <w:rPr>
          <w:b/>
          <w:bCs/>
          <w:sz w:val="28"/>
          <w:szCs w:val="24"/>
        </w:rPr>
        <w:t>ork Plan Evaluation</w:t>
      </w:r>
    </w:p>
    <w:p w14:paraId="4C26F116" w14:textId="17C71282" w:rsidR="009B3A7A" w:rsidRDefault="006A63BC" w:rsidP="003C64C8">
      <w:pPr>
        <w:pStyle w:val="a3"/>
        <w:spacing w:afterLines="50" w:after="180" w:line="276" w:lineRule="auto"/>
        <w:ind w:leftChars="0" w:left="284" w:firstLineChars="200" w:firstLine="480"/>
        <w:rPr>
          <w:rFonts w:cstheme="minorHAnsi"/>
        </w:rPr>
      </w:pPr>
      <w:r w:rsidRPr="00556AB1">
        <w:rPr>
          <w:rFonts w:cstheme="minorHAnsi"/>
        </w:rPr>
        <w:t xml:space="preserve">We were fairly accurate in our proposed work plan estimates. They were close to reality because our group individually understood our levels of comfort in different topics and were able to properly adhere to the plan to come up with the final results that we aimed to receive while formulating the work plan estimate. We divided different tasks and served different purposes in making this project whole. </w:t>
      </w:r>
    </w:p>
    <w:p w14:paraId="0E7A5FA3" w14:textId="130EDEEF" w:rsidR="00610370" w:rsidRDefault="00610370" w:rsidP="009F206E">
      <w:pPr>
        <w:pStyle w:val="a3"/>
        <w:numPr>
          <w:ilvl w:val="0"/>
          <w:numId w:val="3"/>
        </w:numPr>
        <w:spacing w:line="276" w:lineRule="auto"/>
        <w:ind w:leftChars="0"/>
        <w:rPr>
          <w:b/>
          <w:bCs/>
          <w:sz w:val="28"/>
          <w:szCs w:val="24"/>
        </w:rPr>
      </w:pPr>
      <w:r w:rsidRPr="009F206E">
        <w:rPr>
          <w:rFonts w:hint="eastAsia"/>
          <w:b/>
          <w:bCs/>
          <w:sz w:val="28"/>
          <w:szCs w:val="24"/>
        </w:rPr>
        <w:t>T</w:t>
      </w:r>
      <w:r w:rsidRPr="009F206E">
        <w:rPr>
          <w:b/>
          <w:bCs/>
          <w:sz w:val="28"/>
          <w:szCs w:val="24"/>
        </w:rPr>
        <w:t>esting</w:t>
      </w:r>
    </w:p>
    <w:p w14:paraId="1B6ACD20" w14:textId="7E74E89D" w:rsidR="00CB31BB" w:rsidRDefault="00CB31BB" w:rsidP="00CB31BB">
      <w:pPr>
        <w:pStyle w:val="a3"/>
        <w:numPr>
          <w:ilvl w:val="1"/>
          <w:numId w:val="3"/>
        </w:numPr>
        <w:spacing w:line="276" w:lineRule="auto"/>
        <w:ind w:leftChars="0"/>
        <w:rPr>
          <w:b/>
          <w:bCs/>
        </w:rPr>
      </w:pPr>
      <w:r>
        <w:rPr>
          <w:b/>
          <w:bCs/>
        </w:rPr>
        <w:t xml:space="preserve">Question </w:t>
      </w:r>
      <w:r w:rsidR="00556AB1">
        <w:rPr>
          <w:b/>
          <w:bCs/>
        </w:rPr>
        <w:t>A</w:t>
      </w:r>
      <w:r w:rsidRPr="00855871">
        <w:rPr>
          <w:b/>
          <w:bCs/>
        </w:rPr>
        <w:t>:</w:t>
      </w:r>
    </w:p>
    <w:p w14:paraId="660CCABD" w14:textId="1E3DA5BA" w:rsidR="00D46DF1" w:rsidRPr="00D46DF1" w:rsidRDefault="00D46DF1" w:rsidP="00D46DF1">
      <w:pPr>
        <w:pStyle w:val="a3"/>
        <w:spacing w:afterLines="50" w:after="180" w:line="276" w:lineRule="auto"/>
        <w:ind w:leftChars="0" w:left="680"/>
      </w:pPr>
      <w:r>
        <w:t xml:space="preserve">For </w:t>
      </w:r>
      <w:r w:rsidR="009B3A7A">
        <w:t>testing, we randomly pick 50 players’ data and plot their shot position manually, and the testing plots do match our results.</w:t>
      </w:r>
    </w:p>
    <w:p w14:paraId="5220BB93" w14:textId="4E823296" w:rsidR="00556AB1" w:rsidRPr="00855871" w:rsidRDefault="00556AB1" w:rsidP="00CB31BB">
      <w:pPr>
        <w:pStyle w:val="a3"/>
        <w:numPr>
          <w:ilvl w:val="1"/>
          <w:numId w:val="3"/>
        </w:numPr>
        <w:spacing w:line="276" w:lineRule="auto"/>
        <w:ind w:leftChars="0"/>
        <w:rPr>
          <w:b/>
          <w:bCs/>
        </w:rPr>
      </w:pPr>
      <w:r>
        <w:rPr>
          <w:rFonts w:hint="eastAsia"/>
          <w:b/>
          <w:bCs/>
        </w:rPr>
        <w:t>Q</w:t>
      </w:r>
      <w:r>
        <w:rPr>
          <w:b/>
          <w:bCs/>
        </w:rPr>
        <w:t>uestion B:</w:t>
      </w:r>
    </w:p>
    <w:p w14:paraId="6B4BF819" w14:textId="4E41052B" w:rsidR="00CB31BB" w:rsidRPr="00017DD5" w:rsidRDefault="00556AB1" w:rsidP="00CB31BB">
      <w:pPr>
        <w:pStyle w:val="a3"/>
        <w:spacing w:afterLines="50" w:after="180" w:line="276" w:lineRule="auto"/>
        <w:ind w:leftChars="0" w:left="680"/>
      </w:pPr>
      <w:bookmarkStart w:id="0" w:name="_Hlk105290081"/>
      <w:r>
        <w:t>While training, w</w:t>
      </w:r>
      <w:r w:rsidR="00CB31BB">
        <w:t xml:space="preserve">e </w:t>
      </w:r>
      <w:r w:rsidR="00BF5F0D">
        <w:t>randomly split the data into 80% for training and 20% for evaluating the accuracy</w:t>
      </w:r>
      <w:r w:rsidR="00CB31BB">
        <w:t>.</w:t>
      </w:r>
      <w:r w:rsidR="00232ADC">
        <w:t xml:space="preserve"> Also, we </w:t>
      </w:r>
      <w:r>
        <w:t>used the best model we got to eval</w:t>
      </w:r>
      <w:r w:rsidR="00FC0378">
        <w:t xml:space="preserve">uate the </w:t>
      </w:r>
      <w:r w:rsidR="00FC0378">
        <w:lastRenderedPageBreak/>
        <w:t>entire dataset we own, and the accuracy of testing is exactly same as what we got while training</w:t>
      </w:r>
      <w:r w:rsidR="001122A1">
        <w:t xml:space="preserve"> (acc: 0.59)</w:t>
      </w:r>
      <w:r w:rsidR="00356966">
        <w:t>.</w:t>
      </w:r>
    </w:p>
    <w:bookmarkEnd w:id="0"/>
    <w:p w14:paraId="5C79CF1E" w14:textId="5CBFDFCF" w:rsidR="00CB31BB" w:rsidRPr="0077438C" w:rsidRDefault="00CB31BB" w:rsidP="00CB31BB">
      <w:pPr>
        <w:pStyle w:val="a3"/>
        <w:numPr>
          <w:ilvl w:val="1"/>
          <w:numId w:val="3"/>
        </w:numPr>
        <w:spacing w:line="276" w:lineRule="auto"/>
        <w:ind w:leftChars="0"/>
        <w:rPr>
          <w:b/>
          <w:bCs/>
        </w:rPr>
      </w:pPr>
      <w:r>
        <w:rPr>
          <w:b/>
          <w:bCs/>
        </w:rPr>
        <w:t>Question C</w:t>
      </w:r>
      <w:r w:rsidRPr="00855871">
        <w:rPr>
          <w:b/>
          <w:bCs/>
        </w:rPr>
        <w:t>:</w:t>
      </w:r>
    </w:p>
    <w:p w14:paraId="72B6F18D" w14:textId="5F4F7860" w:rsidR="00CB31BB" w:rsidRPr="00FC0378" w:rsidRDefault="00356966" w:rsidP="00FC0378">
      <w:pPr>
        <w:pStyle w:val="a3"/>
        <w:spacing w:afterLines="50" w:after="180" w:line="276" w:lineRule="auto"/>
        <w:ind w:leftChars="0" w:left="680"/>
      </w:pPr>
      <w:r>
        <w:t>W</w:t>
      </w:r>
      <w:r w:rsidR="00FC0378">
        <w:t>hile training, w</w:t>
      </w:r>
      <w:r>
        <w:t>e randomly split the data into 80% for training and 20% for evaluating the accuracy.</w:t>
      </w:r>
      <w:r w:rsidR="00FC0378" w:rsidRPr="00FC0378">
        <w:t xml:space="preserve"> </w:t>
      </w:r>
      <w:r w:rsidR="00FC0378">
        <w:t>Also, we used the best model we got to evaluate the entire dataset we own, and the accuracy of testing is slightly lower than what we got while training (</w:t>
      </w:r>
      <w:proofErr w:type="spellStart"/>
      <w:r w:rsidR="00FC0378">
        <w:t>acc_training</w:t>
      </w:r>
      <w:proofErr w:type="spellEnd"/>
      <w:r w:rsidR="00FC0378">
        <w:t xml:space="preserve">: 0.52, </w:t>
      </w:r>
      <w:proofErr w:type="spellStart"/>
      <w:r w:rsidR="00FC0378">
        <w:t>acc_testing</w:t>
      </w:r>
      <w:proofErr w:type="spellEnd"/>
      <w:r w:rsidR="00FC0378">
        <w:t>: 0.46).</w:t>
      </w:r>
    </w:p>
    <w:p w14:paraId="3C8B39F6" w14:textId="62D7C073" w:rsidR="00610370" w:rsidRDefault="00610370" w:rsidP="009F206E">
      <w:pPr>
        <w:pStyle w:val="a3"/>
        <w:numPr>
          <w:ilvl w:val="0"/>
          <w:numId w:val="3"/>
        </w:numPr>
        <w:spacing w:line="276" w:lineRule="auto"/>
        <w:ind w:leftChars="0"/>
        <w:rPr>
          <w:b/>
          <w:bCs/>
          <w:sz w:val="28"/>
          <w:szCs w:val="24"/>
        </w:rPr>
      </w:pPr>
      <w:r w:rsidRPr="009F206E">
        <w:rPr>
          <w:rFonts w:hint="eastAsia"/>
          <w:b/>
          <w:bCs/>
          <w:sz w:val="28"/>
          <w:szCs w:val="24"/>
        </w:rPr>
        <w:t>C</w:t>
      </w:r>
      <w:r w:rsidRPr="009F206E">
        <w:rPr>
          <w:b/>
          <w:bCs/>
          <w:sz w:val="28"/>
          <w:szCs w:val="24"/>
        </w:rPr>
        <w:t>ollaboration</w:t>
      </w:r>
    </w:p>
    <w:p w14:paraId="44A23A60" w14:textId="2B9D2E24" w:rsidR="001E5887" w:rsidRDefault="009B3A7A" w:rsidP="001E5887">
      <w:pPr>
        <w:pStyle w:val="a3"/>
        <w:spacing w:line="276" w:lineRule="auto"/>
        <w:ind w:leftChars="0" w:left="284"/>
      </w:pPr>
      <w:proofErr w:type="spellStart"/>
      <w:r w:rsidRPr="009B3A7A">
        <w:t>nba_api</w:t>
      </w:r>
      <w:proofErr w:type="spellEnd"/>
      <w:r>
        <w:t>:</w:t>
      </w:r>
    </w:p>
    <w:p w14:paraId="3E391183" w14:textId="77777777" w:rsidR="001E5887" w:rsidRDefault="002E720F" w:rsidP="001E5887">
      <w:pPr>
        <w:pStyle w:val="a3"/>
        <w:spacing w:line="276" w:lineRule="auto"/>
        <w:ind w:leftChars="0" w:left="284" w:firstLine="196"/>
      </w:pPr>
      <w:hyperlink r:id="rId14" w:history="1">
        <w:r w:rsidR="001E5887" w:rsidRPr="0086032E">
          <w:rPr>
            <w:rStyle w:val="a4"/>
          </w:rPr>
          <w:t>https://github.com/swar/nba_api</w:t>
        </w:r>
      </w:hyperlink>
      <w:r w:rsidR="001E5887">
        <w:t>,</w:t>
      </w:r>
    </w:p>
    <w:p w14:paraId="2E61B338" w14:textId="750021AB" w:rsidR="001E5887" w:rsidRPr="009B3A7A" w:rsidRDefault="002E720F" w:rsidP="001E5887">
      <w:pPr>
        <w:pStyle w:val="a3"/>
        <w:spacing w:line="276" w:lineRule="auto"/>
        <w:ind w:leftChars="0" w:left="284" w:firstLine="196"/>
      </w:pPr>
      <w:hyperlink r:id="rId15" w:history="1">
        <w:r w:rsidR="001E5887" w:rsidRPr="0086032E">
          <w:rPr>
            <w:rStyle w:val="a4"/>
          </w:rPr>
          <w:t>https://github.com/swar/nba_api/tree/master/docs/nba_api/stats/endpoints</w:t>
        </w:r>
      </w:hyperlink>
    </w:p>
    <w:p w14:paraId="47FFDFCA" w14:textId="362C7AE9" w:rsidR="001E5887" w:rsidRPr="001E5887" w:rsidRDefault="002E720F" w:rsidP="001E5887">
      <w:pPr>
        <w:pStyle w:val="a3"/>
        <w:spacing w:line="276" w:lineRule="auto"/>
        <w:ind w:leftChars="0" w:left="284"/>
      </w:pPr>
      <w:hyperlink r:id="rId16" w:history="1">
        <w:r w:rsidR="001E5887">
          <w:rPr>
            <w:rStyle w:val="a4"/>
          </w:rPr>
          <w:t>NBA Player Salaries | HoopsHype</w:t>
        </w:r>
      </w:hyperlink>
    </w:p>
    <w:p w14:paraId="63CAE876" w14:textId="1EE4768F" w:rsidR="001E5887" w:rsidRDefault="002E720F" w:rsidP="009B3A7A">
      <w:pPr>
        <w:pStyle w:val="a3"/>
        <w:spacing w:line="276" w:lineRule="auto"/>
        <w:ind w:leftChars="0" w:left="284"/>
      </w:pPr>
      <w:hyperlink r:id="rId17" w:history="1">
        <w:r w:rsidR="001E5887">
          <w:rPr>
            <w:rStyle w:val="a4"/>
          </w:rPr>
          <w:t>Beautiful Soup Documentation — Beautiful Soup 4.9.0 documentation (crummy.com)</w:t>
        </w:r>
      </w:hyperlink>
    </w:p>
    <w:p w14:paraId="3DA5093E" w14:textId="5C4A5E87" w:rsidR="001E5887" w:rsidRDefault="002E720F" w:rsidP="009B3A7A">
      <w:pPr>
        <w:pStyle w:val="a3"/>
        <w:spacing w:line="276" w:lineRule="auto"/>
        <w:ind w:leftChars="0" w:left="284"/>
      </w:pPr>
      <w:hyperlink r:id="rId18" w:history="1">
        <w:proofErr w:type="gramStart"/>
        <w:r w:rsidR="001436F0">
          <w:rPr>
            <w:rStyle w:val="a4"/>
          </w:rPr>
          <w:t>tf.keras</w:t>
        </w:r>
        <w:proofErr w:type="gramEnd"/>
        <w:r w:rsidR="001436F0">
          <w:rPr>
            <w:rStyle w:val="a4"/>
          </w:rPr>
          <w:t>.Sequential  |  TensorFlow Core v2.9.1</w:t>
        </w:r>
      </w:hyperlink>
    </w:p>
    <w:sectPr w:rsidR="001E5887">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80CC2" w14:textId="77777777" w:rsidR="002E720F" w:rsidRDefault="002E720F" w:rsidP="002E720F">
      <w:r>
        <w:separator/>
      </w:r>
    </w:p>
  </w:endnote>
  <w:endnote w:type="continuationSeparator" w:id="0">
    <w:p w14:paraId="4F81B208" w14:textId="77777777" w:rsidR="002E720F" w:rsidRDefault="002E720F" w:rsidP="002E72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FDC5D" w14:textId="77777777" w:rsidR="002E720F" w:rsidRDefault="002E720F" w:rsidP="002E720F">
      <w:r>
        <w:separator/>
      </w:r>
    </w:p>
  </w:footnote>
  <w:footnote w:type="continuationSeparator" w:id="0">
    <w:p w14:paraId="0F18F77D" w14:textId="77777777" w:rsidR="002E720F" w:rsidRDefault="002E720F" w:rsidP="002E72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25F14"/>
    <w:multiLevelType w:val="multilevel"/>
    <w:tmpl w:val="04090021"/>
    <w:lvl w:ilvl="0">
      <w:start w:val="1"/>
      <w:numFmt w:val="upperRoman"/>
      <w:lvlText w:val="%1."/>
      <w:lvlJc w:val="left"/>
      <w:pPr>
        <w:ind w:left="360" w:hanging="360"/>
      </w:pPr>
    </w:lvl>
    <w:lvl w:ilvl="1">
      <w:start w:val="1"/>
      <w:numFmt w:val="upperLetter"/>
      <w:lvlText w:val="%2."/>
      <w:lvlJc w:val="left"/>
      <w:pPr>
        <w:ind w:left="720" w:hanging="360"/>
      </w:pPr>
    </w:lvl>
    <w:lvl w:ilvl="2">
      <w:start w:val="1"/>
      <w:numFmt w:val="decimal"/>
      <w:lvlText w:val="%3."/>
      <w:lvlJc w:val="left"/>
      <w:pPr>
        <w:ind w:left="1080" w:hanging="360"/>
      </w:pPr>
    </w:lvl>
    <w:lvl w:ilvl="3">
      <w:start w:val="1"/>
      <w:numFmt w:val="lowerLetter"/>
      <w:lvlText w:val="%4."/>
      <w:lvlJc w:val="left"/>
      <w:pPr>
        <w:ind w:left="1440" w:hanging="360"/>
      </w:pPr>
    </w:lvl>
    <w:lvl w:ilvl="4">
      <w:start w:val="1"/>
      <w:numFmt w:val="decimal"/>
      <w:lvlText w:val="%5."/>
      <w:lvlJc w:val="left"/>
      <w:pPr>
        <w:ind w:left="1800" w:hanging="360"/>
      </w:pPr>
    </w:lvl>
    <w:lvl w:ilvl="5">
      <w:start w:val="1"/>
      <w:numFmt w:val="lowerLetter"/>
      <w:lvlText w:val="%6."/>
      <w:lvlJc w:val="left"/>
      <w:pPr>
        <w:ind w:left="2160" w:hanging="360"/>
      </w:pPr>
    </w:lvl>
    <w:lvl w:ilvl="6">
      <w:start w:val="1"/>
      <w:numFmt w:val="lowerRoman"/>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D5A0867"/>
    <w:multiLevelType w:val="multilevel"/>
    <w:tmpl w:val="C5549FC2"/>
    <w:lvl w:ilvl="0">
      <w:start w:val="4"/>
      <w:numFmt w:val="upperRoman"/>
      <w:lvlText w:val="%1."/>
      <w:lvlJc w:val="left"/>
      <w:pPr>
        <w:ind w:left="284" w:hanging="284"/>
      </w:pPr>
      <w:rPr>
        <w:rFonts w:hint="eastAsia"/>
      </w:rPr>
    </w:lvl>
    <w:lvl w:ilvl="1">
      <w:start w:val="1"/>
      <w:numFmt w:val="upperLetter"/>
      <w:lvlText w:val="%2."/>
      <w:lvlJc w:val="left"/>
      <w:pPr>
        <w:ind w:left="680" w:hanging="320"/>
      </w:pPr>
      <w:rPr>
        <w:rFonts w:hint="eastAsia"/>
      </w:rPr>
    </w:lvl>
    <w:lvl w:ilvl="2">
      <w:start w:val="1"/>
      <w:numFmt w:val="decimal"/>
      <w:lvlText w:val="%3."/>
      <w:lvlJc w:val="left"/>
      <w:pPr>
        <w:ind w:left="1021" w:hanging="301"/>
      </w:pPr>
      <w:rPr>
        <w:rFonts w:hint="eastAsia"/>
      </w:rPr>
    </w:lvl>
    <w:lvl w:ilvl="3">
      <w:start w:val="1"/>
      <w:numFmt w:val="lowerLetter"/>
      <w:lvlText w:val="%4."/>
      <w:lvlJc w:val="left"/>
      <w:pPr>
        <w:ind w:left="1361" w:hanging="281"/>
      </w:pPr>
      <w:rPr>
        <w:rFonts w:hint="eastAsia"/>
      </w:rPr>
    </w:lvl>
    <w:lvl w:ilvl="4">
      <w:start w:val="1"/>
      <w:numFmt w:val="decimal"/>
      <w:lvlText w:val="%5."/>
      <w:lvlJc w:val="left"/>
      <w:pPr>
        <w:ind w:left="1800" w:hanging="360"/>
      </w:pPr>
      <w:rPr>
        <w:rFonts w:hint="eastAsia"/>
      </w:rPr>
    </w:lvl>
    <w:lvl w:ilvl="5">
      <w:start w:val="1"/>
      <w:numFmt w:val="lowerLetter"/>
      <w:lvlText w:val="%6."/>
      <w:lvlJc w:val="left"/>
      <w:pPr>
        <w:ind w:left="2160" w:hanging="360"/>
      </w:pPr>
      <w:rPr>
        <w:rFonts w:hint="eastAsia"/>
      </w:rPr>
    </w:lvl>
    <w:lvl w:ilvl="6">
      <w:start w:val="1"/>
      <w:numFmt w:val="lowerRoman"/>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2" w15:restartNumberingAfterBreak="0">
    <w:nsid w:val="45034B89"/>
    <w:multiLevelType w:val="multilevel"/>
    <w:tmpl w:val="73E0DBFA"/>
    <w:lvl w:ilvl="0">
      <w:start w:val="1"/>
      <w:numFmt w:val="upperRoman"/>
      <w:lvlText w:val="%1."/>
      <w:lvlJc w:val="left"/>
      <w:pPr>
        <w:ind w:left="284" w:hanging="284"/>
      </w:pPr>
      <w:rPr>
        <w:rFonts w:hint="eastAsia"/>
      </w:rPr>
    </w:lvl>
    <w:lvl w:ilvl="1">
      <w:start w:val="1"/>
      <w:numFmt w:val="upperLetter"/>
      <w:lvlText w:val="%2."/>
      <w:lvlJc w:val="left"/>
      <w:pPr>
        <w:ind w:left="680" w:hanging="320"/>
      </w:pPr>
      <w:rPr>
        <w:rFonts w:hint="eastAsia"/>
      </w:rPr>
    </w:lvl>
    <w:lvl w:ilvl="2">
      <w:start w:val="1"/>
      <w:numFmt w:val="decimal"/>
      <w:lvlText w:val="%3."/>
      <w:lvlJc w:val="left"/>
      <w:pPr>
        <w:ind w:left="1021" w:hanging="301"/>
      </w:pPr>
      <w:rPr>
        <w:rFonts w:hint="eastAsia"/>
      </w:rPr>
    </w:lvl>
    <w:lvl w:ilvl="3">
      <w:start w:val="1"/>
      <w:numFmt w:val="lowerLetter"/>
      <w:lvlText w:val="%4."/>
      <w:lvlJc w:val="left"/>
      <w:pPr>
        <w:ind w:left="1440" w:hanging="360"/>
      </w:pPr>
      <w:rPr>
        <w:rFonts w:hint="eastAsia"/>
      </w:rPr>
    </w:lvl>
    <w:lvl w:ilvl="4">
      <w:start w:val="1"/>
      <w:numFmt w:val="decimal"/>
      <w:lvlText w:val="%5."/>
      <w:lvlJc w:val="left"/>
      <w:pPr>
        <w:ind w:left="1800" w:hanging="360"/>
      </w:pPr>
      <w:rPr>
        <w:rFonts w:hint="eastAsia"/>
      </w:rPr>
    </w:lvl>
    <w:lvl w:ilvl="5">
      <w:start w:val="1"/>
      <w:numFmt w:val="lowerLetter"/>
      <w:lvlText w:val="%6."/>
      <w:lvlJc w:val="left"/>
      <w:pPr>
        <w:ind w:left="2160" w:hanging="360"/>
      </w:pPr>
      <w:rPr>
        <w:rFonts w:hint="eastAsia"/>
      </w:rPr>
    </w:lvl>
    <w:lvl w:ilvl="6">
      <w:start w:val="1"/>
      <w:numFmt w:val="lowerRoman"/>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3" w15:restartNumberingAfterBreak="0">
    <w:nsid w:val="4A3D50F3"/>
    <w:multiLevelType w:val="multilevel"/>
    <w:tmpl w:val="73E0DBFA"/>
    <w:lvl w:ilvl="0">
      <w:start w:val="1"/>
      <w:numFmt w:val="upperRoman"/>
      <w:lvlText w:val="%1."/>
      <w:lvlJc w:val="left"/>
      <w:pPr>
        <w:ind w:left="284" w:hanging="284"/>
      </w:pPr>
      <w:rPr>
        <w:rFonts w:hint="eastAsia"/>
      </w:rPr>
    </w:lvl>
    <w:lvl w:ilvl="1">
      <w:start w:val="1"/>
      <w:numFmt w:val="upperLetter"/>
      <w:lvlText w:val="%2."/>
      <w:lvlJc w:val="left"/>
      <w:pPr>
        <w:ind w:left="680" w:hanging="320"/>
      </w:pPr>
      <w:rPr>
        <w:rFonts w:hint="eastAsia"/>
      </w:rPr>
    </w:lvl>
    <w:lvl w:ilvl="2">
      <w:start w:val="1"/>
      <w:numFmt w:val="decimal"/>
      <w:lvlText w:val="%3."/>
      <w:lvlJc w:val="left"/>
      <w:pPr>
        <w:ind w:left="1021" w:hanging="301"/>
      </w:pPr>
      <w:rPr>
        <w:rFonts w:hint="eastAsia"/>
      </w:rPr>
    </w:lvl>
    <w:lvl w:ilvl="3">
      <w:start w:val="1"/>
      <w:numFmt w:val="lowerLetter"/>
      <w:lvlText w:val="%4."/>
      <w:lvlJc w:val="left"/>
      <w:pPr>
        <w:ind w:left="1440" w:hanging="360"/>
      </w:pPr>
      <w:rPr>
        <w:rFonts w:hint="eastAsia"/>
      </w:rPr>
    </w:lvl>
    <w:lvl w:ilvl="4">
      <w:start w:val="1"/>
      <w:numFmt w:val="decimal"/>
      <w:lvlText w:val="%5."/>
      <w:lvlJc w:val="left"/>
      <w:pPr>
        <w:ind w:left="1800" w:hanging="360"/>
      </w:pPr>
      <w:rPr>
        <w:rFonts w:hint="eastAsia"/>
      </w:rPr>
    </w:lvl>
    <w:lvl w:ilvl="5">
      <w:start w:val="1"/>
      <w:numFmt w:val="lowerLetter"/>
      <w:lvlText w:val="%6."/>
      <w:lvlJc w:val="left"/>
      <w:pPr>
        <w:ind w:left="2160" w:hanging="360"/>
      </w:pPr>
      <w:rPr>
        <w:rFonts w:hint="eastAsia"/>
      </w:rPr>
    </w:lvl>
    <w:lvl w:ilvl="6">
      <w:start w:val="1"/>
      <w:numFmt w:val="lowerRoman"/>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4" w15:restartNumberingAfterBreak="0">
    <w:nsid w:val="56927126"/>
    <w:multiLevelType w:val="multilevel"/>
    <w:tmpl w:val="04090021"/>
    <w:lvl w:ilvl="0">
      <w:start w:val="1"/>
      <w:numFmt w:val="upperRoman"/>
      <w:lvlText w:val="%1."/>
      <w:lvlJc w:val="left"/>
      <w:pPr>
        <w:ind w:left="360" w:hanging="360"/>
      </w:pPr>
    </w:lvl>
    <w:lvl w:ilvl="1">
      <w:start w:val="1"/>
      <w:numFmt w:val="upperLetter"/>
      <w:lvlText w:val="%2."/>
      <w:lvlJc w:val="left"/>
      <w:pPr>
        <w:ind w:left="720" w:hanging="360"/>
      </w:pPr>
    </w:lvl>
    <w:lvl w:ilvl="2">
      <w:start w:val="1"/>
      <w:numFmt w:val="decimal"/>
      <w:lvlText w:val="%3."/>
      <w:lvlJc w:val="left"/>
      <w:pPr>
        <w:ind w:left="1080" w:hanging="360"/>
      </w:pPr>
    </w:lvl>
    <w:lvl w:ilvl="3">
      <w:start w:val="1"/>
      <w:numFmt w:val="lowerLetter"/>
      <w:lvlText w:val="%4."/>
      <w:lvlJc w:val="left"/>
      <w:pPr>
        <w:ind w:left="1440" w:hanging="360"/>
      </w:pPr>
    </w:lvl>
    <w:lvl w:ilvl="4">
      <w:start w:val="1"/>
      <w:numFmt w:val="decimal"/>
      <w:lvlText w:val="%5."/>
      <w:lvlJc w:val="left"/>
      <w:pPr>
        <w:ind w:left="1800" w:hanging="360"/>
      </w:pPr>
    </w:lvl>
    <w:lvl w:ilvl="5">
      <w:start w:val="1"/>
      <w:numFmt w:val="lowerLetter"/>
      <w:lvlText w:val="%6."/>
      <w:lvlJc w:val="left"/>
      <w:pPr>
        <w:ind w:left="2160" w:hanging="360"/>
      </w:pPr>
    </w:lvl>
    <w:lvl w:ilvl="6">
      <w:start w:val="1"/>
      <w:numFmt w:val="lowerRoman"/>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02311515">
    <w:abstractNumId w:val="2"/>
  </w:num>
  <w:num w:numId="2" w16cid:durableId="492451399">
    <w:abstractNumId w:val="3"/>
  </w:num>
  <w:num w:numId="3" w16cid:durableId="1167599028">
    <w:abstractNumId w:val="1"/>
  </w:num>
  <w:num w:numId="4" w16cid:durableId="818306080">
    <w:abstractNumId w:val="0"/>
  </w:num>
  <w:num w:numId="5" w16cid:durableId="3518032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M7AwNzE2NzE0tTRW0lEKTi0uzszPAykwrQUAgUCa3CwAAAA="/>
  </w:docVars>
  <w:rsids>
    <w:rsidRoot w:val="002549B6"/>
    <w:rsid w:val="00002C8A"/>
    <w:rsid w:val="0002176E"/>
    <w:rsid w:val="00025030"/>
    <w:rsid w:val="0002504C"/>
    <w:rsid w:val="0003424E"/>
    <w:rsid w:val="000676E4"/>
    <w:rsid w:val="00067797"/>
    <w:rsid w:val="00090379"/>
    <w:rsid w:val="000C30C4"/>
    <w:rsid w:val="000C6131"/>
    <w:rsid w:val="000C6FC1"/>
    <w:rsid w:val="000D41C8"/>
    <w:rsid w:val="000E305A"/>
    <w:rsid w:val="00106267"/>
    <w:rsid w:val="001122A1"/>
    <w:rsid w:val="00133441"/>
    <w:rsid w:val="001339AE"/>
    <w:rsid w:val="001436F0"/>
    <w:rsid w:val="00153C08"/>
    <w:rsid w:val="001604FD"/>
    <w:rsid w:val="00161E24"/>
    <w:rsid w:val="001621EC"/>
    <w:rsid w:val="001915F0"/>
    <w:rsid w:val="001A1C7F"/>
    <w:rsid w:val="001E5887"/>
    <w:rsid w:val="002010D5"/>
    <w:rsid w:val="002223CF"/>
    <w:rsid w:val="00232ADC"/>
    <w:rsid w:val="00235EF2"/>
    <w:rsid w:val="002442FD"/>
    <w:rsid w:val="0025324D"/>
    <w:rsid w:val="002549B6"/>
    <w:rsid w:val="002629E9"/>
    <w:rsid w:val="00264569"/>
    <w:rsid w:val="002709BD"/>
    <w:rsid w:val="002816FA"/>
    <w:rsid w:val="00296C4A"/>
    <w:rsid w:val="002A0618"/>
    <w:rsid w:val="002E720F"/>
    <w:rsid w:val="002F2482"/>
    <w:rsid w:val="002F78FA"/>
    <w:rsid w:val="003107D2"/>
    <w:rsid w:val="00341882"/>
    <w:rsid w:val="00344ACD"/>
    <w:rsid w:val="00356966"/>
    <w:rsid w:val="00377B40"/>
    <w:rsid w:val="003C64C8"/>
    <w:rsid w:val="003D5344"/>
    <w:rsid w:val="004068B4"/>
    <w:rsid w:val="0043311A"/>
    <w:rsid w:val="00441356"/>
    <w:rsid w:val="004461F9"/>
    <w:rsid w:val="00460643"/>
    <w:rsid w:val="00475611"/>
    <w:rsid w:val="004800D7"/>
    <w:rsid w:val="004C46CC"/>
    <w:rsid w:val="004C517C"/>
    <w:rsid w:val="004F2602"/>
    <w:rsid w:val="00500219"/>
    <w:rsid w:val="0050059D"/>
    <w:rsid w:val="00502106"/>
    <w:rsid w:val="00507EC7"/>
    <w:rsid w:val="00516C8E"/>
    <w:rsid w:val="00522ACD"/>
    <w:rsid w:val="005438DA"/>
    <w:rsid w:val="00556AB1"/>
    <w:rsid w:val="00560FED"/>
    <w:rsid w:val="005B11D4"/>
    <w:rsid w:val="00610370"/>
    <w:rsid w:val="00611C57"/>
    <w:rsid w:val="00621B24"/>
    <w:rsid w:val="00626C63"/>
    <w:rsid w:val="006329CD"/>
    <w:rsid w:val="00633D53"/>
    <w:rsid w:val="00645B43"/>
    <w:rsid w:val="00686C87"/>
    <w:rsid w:val="006907C6"/>
    <w:rsid w:val="006A1E82"/>
    <w:rsid w:val="006A35BA"/>
    <w:rsid w:val="006A63BC"/>
    <w:rsid w:val="006C045F"/>
    <w:rsid w:val="006D11BE"/>
    <w:rsid w:val="006D2251"/>
    <w:rsid w:val="007008E9"/>
    <w:rsid w:val="00700FB0"/>
    <w:rsid w:val="00715DEC"/>
    <w:rsid w:val="00731620"/>
    <w:rsid w:val="00773DC9"/>
    <w:rsid w:val="007A2E06"/>
    <w:rsid w:val="007B10BD"/>
    <w:rsid w:val="007B3C9F"/>
    <w:rsid w:val="007B58C9"/>
    <w:rsid w:val="007C1D4E"/>
    <w:rsid w:val="007E0F1F"/>
    <w:rsid w:val="008215A5"/>
    <w:rsid w:val="00843A82"/>
    <w:rsid w:val="00852B24"/>
    <w:rsid w:val="00867CAC"/>
    <w:rsid w:val="00881D9B"/>
    <w:rsid w:val="008B16BD"/>
    <w:rsid w:val="008B56BB"/>
    <w:rsid w:val="008E773C"/>
    <w:rsid w:val="008F3686"/>
    <w:rsid w:val="00950118"/>
    <w:rsid w:val="009567A8"/>
    <w:rsid w:val="00981DCF"/>
    <w:rsid w:val="009A1E6D"/>
    <w:rsid w:val="009B3A7A"/>
    <w:rsid w:val="009C12DC"/>
    <w:rsid w:val="009C6F63"/>
    <w:rsid w:val="009E0ADF"/>
    <w:rsid w:val="009E4CFB"/>
    <w:rsid w:val="009F206E"/>
    <w:rsid w:val="009F594C"/>
    <w:rsid w:val="00A30AE4"/>
    <w:rsid w:val="00A63FA2"/>
    <w:rsid w:val="00A76E38"/>
    <w:rsid w:val="00AA6E48"/>
    <w:rsid w:val="00AB5FBB"/>
    <w:rsid w:val="00AE747F"/>
    <w:rsid w:val="00B31BFB"/>
    <w:rsid w:val="00B33D11"/>
    <w:rsid w:val="00B60A72"/>
    <w:rsid w:val="00B62142"/>
    <w:rsid w:val="00B84CB3"/>
    <w:rsid w:val="00BB08FA"/>
    <w:rsid w:val="00BB0F22"/>
    <w:rsid w:val="00BD6F3C"/>
    <w:rsid w:val="00BF212E"/>
    <w:rsid w:val="00BF50FC"/>
    <w:rsid w:val="00BF5F0D"/>
    <w:rsid w:val="00C21030"/>
    <w:rsid w:val="00C47F1B"/>
    <w:rsid w:val="00C848A0"/>
    <w:rsid w:val="00CA5002"/>
    <w:rsid w:val="00CB1C2B"/>
    <w:rsid w:val="00CB22EB"/>
    <w:rsid w:val="00CB31BB"/>
    <w:rsid w:val="00D46DF1"/>
    <w:rsid w:val="00D52299"/>
    <w:rsid w:val="00D67E92"/>
    <w:rsid w:val="00D8221E"/>
    <w:rsid w:val="00D90CC2"/>
    <w:rsid w:val="00D92368"/>
    <w:rsid w:val="00DA17EE"/>
    <w:rsid w:val="00DA277D"/>
    <w:rsid w:val="00DA5988"/>
    <w:rsid w:val="00DB4416"/>
    <w:rsid w:val="00DC6968"/>
    <w:rsid w:val="00DE0C70"/>
    <w:rsid w:val="00DF2375"/>
    <w:rsid w:val="00DF55B7"/>
    <w:rsid w:val="00E0073C"/>
    <w:rsid w:val="00E43270"/>
    <w:rsid w:val="00E56047"/>
    <w:rsid w:val="00E575EB"/>
    <w:rsid w:val="00E60A93"/>
    <w:rsid w:val="00E62009"/>
    <w:rsid w:val="00E70B69"/>
    <w:rsid w:val="00E860B9"/>
    <w:rsid w:val="00E87F9C"/>
    <w:rsid w:val="00E90EEB"/>
    <w:rsid w:val="00EA31EA"/>
    <w:rsid w:val="00EA42A3"/>
    <w:rsid w:val="00EC03FE"/>
    <w:rsid w:val="00ED67D1"/>
    <w:rsid w:val="00F0747C"/>
    <w:rsid w:val="00F11C94"/>
    <w:rsid w:val="00F70122"/>
    <w:rsid w:val="00F955D1"/>
    <w:rsid w:val="00FA1DAF"/>
    <w:rsid w:val="00FB6FDB"/>
    <w:rsid w:val="00FC0378"/>
    <w:rsid w:val="00FC63F8"/>
    <w:rsid w:val="00FC76CD"/>
    <w:rsid w:val="00FD69C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EF3F2D"/>
  <w15:docId w15:val="{5D95655E-BE54-452A-94DD-2F87D0F7F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549B6"/>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549B6"/>
    <w:pPr>
      <w:ind w:leftChars="200" w:left="480"/>
    </w:pPr>
  </w:style>
  <w:style w:type="character" w:styleId="a4">
    <w:name w:val="Hyperlink"/>
    <w:basedOn w:val="a0"/>
    <w:uiPriority w:val="99"/>
    <w:unhideWhenUsed/>
    <w:rsid w:val="002549B6"/>
    <w:rPr>
      <w:color w:val="0563C1" w:themeColor="hyperlink"/>
      <w:u w:val="single"/>
    </w:rPr>
  </w:style>
  <w:style w:type="character" w:styleId="a5">
    <w:name w:val="Strong"/>
    <w:basedOn w:val="a0"/>
    <w:uiPriority w:val="22"/>
    <w:qFormat/>
    <w:rsid w:val="009F206E"/>
    <w:rPr>
      <w:b/>
      <w:bCs/>
    </w:rPr>
  </w:style>
  <w:style w:type="character" w:styleId="a6">
    <w:name w:val="Unresolved Mention"/>
    <w:basedOn w:val="a0"/>
    <w:uiPriority w:val="99"/>
    <w:semiHidden/>
    <w:unhideWhenUsed/>
    <w:rsid w:val="009B3A7A"/>
    <w:rPr>
      <w:color w:val="605E5C"/>
      <w:shd w:val="clear" w:color="auto" w:fill="E1DFDD"/>
    </w:rPr>
  </w:style>
  <w:style w:type="paragraph" w:styleId="a7">
    <w:name w:val="header"/>
    <w:basedOn w:val="a"/>
    <w:link w:val="a8"/>
    <w:uiPriority w:val="99"/>
    <w:unhideWhenUsed/>
    <w:rsid w:val="002E720F"/>
    <w:pPr>
      <w:tabs>
        <w:tab w:val="center" w:pos="4153"/>
        <w:tab w:val="right" w:pos="8306"/>
      </w:tabs>
      <w:snapToGrid w:val="0"/>
    </w:pPr>
    <w:rPr>
      <w:sz w:val="20"/>
      <w:szCs w:val="20"/>
    </w:rPr>
  </w:style>
  <w:style w:type="character" w:customStyle="1" w:styleId="a8">
    <w:name w:val="頁首 字元"/>
    <w:basedOn w:val="a0"/>
    <w:link w:val="a7"/>
    <w:uiPriority w:val="99"/>
    <w:rsid w:val="002E720F"/>
    <w:rPr>
      <w:sz w:val="20"/>
      <w:szCs w:val="20"/>
    </w:rPr>
  </w:style>
  <w:style w:type="paragraph" w:styleId="a9">
    <w:name w:val="footer"/>
    <w:basedOn w:val="a"/>
    <w:link w:val="aa"/>
    <w:uiPriority w:val="99"/>
    <w:unhideWhenUsed/>
    <w:rsid w:val="002E720F"/>
    <w:pPr>
      <w:tabs>
        <w:tab w:val="center" w:pos="4153"/>
        <w:tab w:val="right" w:pos="8306"/>
      </w:tabs>
      <w:snapToGrid w:val="0"/>
    </w:pPr>
    <w:rPr>
      <w:sz w:val="20"/>
      <w:szCs w:val="20"/>
    </w:rPr>
  </w:style>
  <w:style w:type="character" w:customStyle="1" w:styleId="aa">
    <w:name w:val="頁尾 字元"/>
    <w:basedOn w:val="a0"/>
    <w:link w:val="a9"/>
    <w:uiPriority w:val="99"/>
    <w:rsid w:val="002E720F"/>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289368">
      <w:bodyDiv w:val="1"/>
      <w:marLeft w:val="0"/>
      <w:marRight w:val="0"/>
      <w:marTop w:val="0"/>
      <w:marBottom w:val="0"/>
      <w:divBdr>
        <w:top w:val="none" w:sz="0" w:space="0" w:color="auto"/>
        <w:left w:val="none" w:sz="0" w:space="0" w:color="auto"/>
        <w:bottom w:val="none" w:sz="0" w:space="0" w:color="auto"/>
        <w:right w:val="none" w:sz="0" w:space="0" w:color="auto"/>
      </w:divBdr>
      <w:divsChild>
        <w:div w:id="633875679">
          <w:marLeft w:val="0"/>
          <w:marRight w:val="0"/>
          <w:marTop w:val="0"/>
          <w:marBottom w:val="0"/>
          <w:divBdr>
            <w:top w:val="none" w:sz="0" w:space="0" w:color="auto"/>
            <w:left w:val="none" w:sz="0" w:space="0" w:color="auto"/>
            <w:bottom w:val="none" w:sz="0" w:space="0" w:color="auto"/>
            <w:right w:val="none" w:sz="0" w:space="0" w:color="auto"/>
          </w:divBdr>
          <w:divsChild>
            <w:div w:id="169754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768142">
      <w:bodyDiv w:val="1"/>
      <w:marLeft w:val="0"/>
      <w:marRight w:val="0"/>
      <w:marTop w:val="0"/>
      <w:marBottom w:val="0"/>
      <w:divBdr>
        <w:top w:val="none" w:sz="0" w:space="0" w:color="auto"/>
        <w:left w:val="none" w:sz="0" w:space="0" w:color="auto"/>
        <w:bottom w:val="none" w:sz="0" w:space="0" w:color="auto"/>
        <w:right w:val="none" w:sz="0" w:space="0" w:color="auto"/>
      </w:divBdr>
      <w:divsChild>
        <w:div w:id="61106965">
          <w:marLeft w:val="0"/>
          <w:marRight w:val="0"/>
          <w:marTop w:val="0"/>
          <w:marBottom w:val="0"/>
          <w:divBdr>
            <w:top w:val="none" w:sz="0" w:space="0" w:color="auto"/>
            <w:left w:val="none" w:sz="0" w:space="0" w:color="auto"/>
            <w:bottom w:val="none" w:sz="0" w:space="0" w:color="auto"/>
            <w:right w:val="none" w:sz="0" w:space="0" w:color="auto"/>
          </w:divBdr>
          <w:divsChild>
            <w:div w:id="65526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645297">
      <w:bodyDiv w:val="1"/>
      <w:marLeft w:val="0"/>
      <w:marRight w:val="0"/>
      <w:marTop w:val="0"/>
      <w:marBottom w:val="0"/>
      <w:divBdr>
        <w:top w:val="none" w:sz="0" w:space="0" w:color="auto"/>
        <w:left w:val="none" w:sz="0" w:space="0" w:color="auto"/>
        <w:bottom w:val="none" w:sz="0" w:space="0" w:color="auto"/>
        <w:right w:val="none" w:sz="0" w:space="0" w:color="auto"/>
      </w:divBdr>
      <w:divsChild>
        <w:div w:id="655036169">
          <w:marLeft w:val="0"/>
          <w:marRight w:val="0"/>
          <w:marTop w:val="0"/>
          <w:marBottom w:val="0"/>
          <w:divBdr>
            <w:top w:val="none" w:sz="0" w:space="0" w:color="auto"/>
            <w:left w:val="none" w:sz="0" w:space="0" w:color="auto"/>
            <w:bottom w:val="none" w:sz="0" w:space="0" w:color="auto"/>
            <w:right w:val="none" w:sz="0" w:space="0" w:color="auto"/>
          </w:divBdr>
          <w:divsChild>
            <w:div w:id="2092071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15841">
      <w:bodyDiv w:val="1"/>
      <w:marLeft w:val="0"/>
      <w:marRight w:val="0"/>
      <w:marTop w:val="0"/>
      <w:marBottom w:val="0"/>
      <w:divBdr>
        <w:top w:val="none" w:sz="0" w:space="0" w:color="auto"/>
        <w:left w:val="none" w:sz="0" w:space="0" w:color="auto"/>
        <w:bottom w:val="none" w:sz="0" w:space="0" w:color="auto"/>
        <w:right w:val="none" w:sz="0" w:space="0" w:color="auto"/>
      </w:divBdr>
      <w:divsChild>
        <w:div w:id="1794130941">
          <w:marLeft w:val="0"/>
          <w:marRight w:val="0"/>
          <w:marTop w:val="0"/>
          <w:marBottom w:val="0"/>
          <w:divBdr>
            <w:top w:val="none" w:sz="0" w:space="0" w:color="auto"/>
            <w:left w:val="none" w:sz="0" w:space="0" w:color="auto"/>
            <w:bottom w:val="none" w:sz="0" w:space="0" w:color="auto"/>
            <w:right w:val="none" w:sz="0" w:space="0" w:color="auto"/>
          </w:divBdr>
          <w:divsChild>
            <w:div w:id="21944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473402">
      <w:bodyDiv w:val="1"/>
      <w:marLeft w:val="0"/>
      <w:marRight w:val="0"/>
      <w:marTop w:val="0"/>
      <w:marBottom w:val="0"/>
      <w:divBdr>
        <w:top w:val="none" w:sz="0" w:space="0" w:color="auto"/>
        <w:left w:val="none" w:sz="0" w:space="0" w:color="auto"/>
        <w:bottom w:val="none" w:sz="0" w:space="0" w:color="auto"/>
        <w:right w:val="none" w:sz="0" w:space="0" w:color="auto"/>
      </w:divBdr>
      <w:divsChild>
        <w:div w:id="1583757372">
          <w:marLeft w:val="0"/>
          <w:marRight w:val="0"/>
          <w:marTop w:val="0"/>
          <w:marBottom w:val="0"/>
          <w:divBdr>
            <w:top w:val="none" w:sz="0" w:space="0" w:color="auto"/>
            <w:left w:val="none" w:sz="0" w:space="0" w:color="auto"/>
            <w:bottom w:val="none" w:sz="0" w:space="0" w:color="auto"/>
            <w:right w:val="none" w:sz="0" w:space="0" w:color="auto"/>
          </w:divBdr>
          <w:divsChild>
            <w:div w:id="102112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074932">
      <w:bodyDiv w:val="1"/>
      <w:marLeft w:val="0"/>
      <w:marRight w:val="0"/>
      <w:marTop w:val="0"/>
      <w:marBottom w:val="0"/>
      <w:divBdr>
        <w:top w:val="none" w:sz="0" w:space="0" w:color="auto"/>
        <w:left w:val="none" w:sz="0" w:space="0" w:color="auto"/>
        <w:bottom w:val="none" w:sz="0" w:space="0" w:color="auto"/>
        <w:right w:val="none" w:sz="0" w:space="0" w:color="auto"/>
      </w:divBdr>
      <w:divsChild>
        <w:div w:id="1136096136">
          <w:marLeft w:val="0"/>
          <w:marRight w:val="0"/>
          <w:marTop w:val="0"/>
          <w:marBottom w:val="0"/>
          <w:divBdr>
            <w:top w:val="none" w:sz="0" w:space="0" w:color="auto"/>
            <w:left w:val="none" w:sz="0" w:space="0" w:color="auto"/>
            <w:bottom w:val="none" w:sz="0" w:space="0" w:color="auto"/>
            <w:right w:val="none" w:sz="0" w:space="0" w:color="auto"/>
          </w:divBdr>
          <w:divsChild>
            <w:div w:id="22363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491948">
      <w:bodyDiv w:val="1"/>
      <w:marLeft w:val="0"/>
      <w:marRight w:val="0"/>
      <w:marTop w:val="0"/>
      <w:marBottom w:val="0"/>
      <w:divBdr>
        <w:top w:val="none" w:sz="0" w:space="0" w:color="auto"/>
        <w:left w:val="none" w:sz="0" w:space="0" w:color="auto"/>
        <w:bottom w:val="none" w:sz="0" w:space="0" w:color="auto"/>
        <w:right w:val="none" w:sz="0" w:space="0" w:color="auto"/>
      </w:divBdr>
      <w:divsChild>
        <w:div w:id="1279600355">
          <w:marLeft w:val="0"/>
          <w:marRight w:val="0"/>
          <w:marTop w:val="0"/>
          <w:marBottom w:val="0"/>
          <w:divBdr>
            <w:top w:val="none" w:sz="0" w:space="0" w:color="auto"/>
            <w:left w:val="none" w:sz="0" w:space="0" w:color="auto"/>
            <w:bottom w:val="none" w:sz="0" w:space="0" w:color="auto"/>
            <w:right w:val="none" w:sz="0" w:space="0" w:color="auto"/>
          </w:divBdr>
          <w:divsChild>
            <w:div w:id="62935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hoopshype.com/salaries/players/" TargetMode="External"/><Relationship Id="rId13" Type="http://schemas.openxmlformats.org/officeDocument/2006/relationships/image" Target="media/image2.png"/><Relationship Id="rId18" Type="http://schemas.openxmlformats.org/officeDocument/2006/relationships/hyperlink" Target="https://www.tensorflow.org/api_docs/python/tf/keras/Sequential" TargetMode="External"/><Relationship Id="rId3" Type="http://schemas.openxmlformats.org/officeDocument/2006/relationships/settings" Target="settings.xml"/><Relationship Id="rId7" Type="http://schemas.openxmlformats.org/officeDocument/2006/relationships/hyperlink" Target="https://github.com/swar/nba_api" TargetMode="External"/><Relationship Id="rId12" Type="http://schemas.openxmlformats.org/officeDocument/2006/relationships/image" Target="media/image1.png"/><Relationship Id="rId17" Type="http://schemas.openxmlformats.org/officeDocument/2006/relationships/hyperlink" Target="https://www.crummy.com/software/BeautifulSoup/bs4/doc/" TargetMode="External"/><Relationship Id="rId2" Type="http://schemas.openxmlformats.org/officeDocument/2006/relationships/styles" Target="styles.xml"/><Relationship Id="rId16" Type="http://schemas.openxmlformats.org/officeDocument/2006/relationships/hyperlink" Target="https://hoopshype.com/salaries/players/"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oopshype.com/salaries/players/" TargetMode="External"/><Relationship Id="rId5" Type="http://schemas.openxmlformats.org/officeDocument/2006/relationships/footnotes" Target="footnotes.xml"/><Relationship Id="rId15" Type="http://schemas.openxmlformats.org/officeDocument/2006/relationships/hyperlink" Target="https://github.com/swar/nba_api/tree/master/docs/nba_api/stats/endpoints" TargetMode="External"/><Relationship Id="rId10" Type="http://schemas.openxmlformats.org/officeDocument/2006/relationships/hyperlink" Target="https://raw.githubusercontent.com/bttmly/nba/master/data/players.json"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raw.githubusercontent.com/bttmly/nba/master/data/teams.json" TargetMode="External"/><Relationship Id="rId14" Type="http://schemas.openxmlformats.org/officeDocument/2006/relationships/hyperlink" Target="https://github.com/swar/nba_api"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5</TotalTime>
  <Pages>8</Pages>
  <Words>1987</Words>
  <Characters>1133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y Chang</dc:creator>
  <cp:keywords/>
  <dc:description/>
  <cp:lastModifiedBy>Jacky Chang</cp:lastModifiedBy>
  <cp:revision>138</cp:revision>
  <dcterms:created xsi:type="dcterms:W3CDTF">2022-05-31T10:30:00Z</dcterms:created>
  <dcterms:modified xsi:type="dcterms:W3CDTF">2022-06-06T08:29:00Z</dcterms:modified>
</cp:coreProperties>
</file>